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30017C" w:rsidRDefault="00887854" w:rsidP="00547618">
      <w:pPr>
        <w:spacing w:line="480" w:lineRule="auto"/>
        <w:ind w:firstLine="720"/>
        <w:rPr>
          <w:rFonts w:ascii="Times New Roman" w:hAnsi="Times New Roman" w:cs="Times New Roman"/>
          <w:sz w:val="24"/>
          <w:szCs w:val="24"/>
        </w:rPr>
      </w:pPr>
    </w:p>
    <w:p w14:paraId="599E864C" w14:textId="77777777" w:rsidR="00326A64" w:rsidRPr="0030017C" w:rsidRDefault="00326A64" w:rsidP="00547618">
      <w:pPr>
        <w:spacing w:line="480" w:lineRule="auto"/>
        <w:ind w:firstLine="720"/>
        <w:rPr>
          <w:rFonts w:ascii="Times New Roman" w:hAnsi="Times New Roman" w:cs="Times New Roman"/>
          <w:sz w:val="24"/>
          <w:szCs w:val="24"/>
        </w:rPr>
      </w:pPr>
    </w:p>
    <w:p w14:paraId="6561B37B" w14:textId="77777777" w:rsidR="00887854" w:rsidRPr="0030017C" w:rsidRDefault="00887854" w:rsidP="00547618">
      <w:pPr>
        <w:spacing w:line="480" w:lineRule="auto"/>
        <w:ind w:firstLine="720"/>
        <w:rPr>
          <w:rFonts w:ascii="Times New Roman" w:hAnsi="Times New Roman" w:cs="Times New Roman"/>
          <w:sz w:val="24"/>
          <w:szCs w:val="24"/>
        </w:rPr>
      </w:pPr>
    </w:p>
    <w:p w14:paraId="702F6EEA" w14:textId="77777777" w:rsidR="00887854" w:rsidRPr="0030017C" w:rsidRDefault="00887854" w:rsidP="00547618">
      <w:pPr>
        <w:spacing w:line="480" w:lineRule="auto"/>
        <w:ind w:firstLine="720"/>
        <w:rPr>
          <w:rFonts w:ascii="Times New Roman" w:hAnsi="Times New Roman" w:cs="Times New Roman"/>
          <w:sz w:val="24"/>
          <w:szCs w:val="24"/>
        </w:rPr>
      </w:pPr>
    </w:p>
    <w:p w14:paraId="66BF0329" w14:textId="77777777" w:rsidR="00887854" w:rsidRPr="0030017C" w:rsidRDefault="00887854" w:rsidP="00547618">
      <w:pPr>
        <w:spacing w:line="480" w:lineRule="auto"/>
        <w:ind w:firstLine="720"/>
        <w:rPr>
          <w:rFonts w:ascii="Times New Roman" w:hAnsi="Times New Roman" w:cs="Times New Roman"/>
          <w:sz w:val="24"/>
          <w:szCs w:val="24"/>
        </w:rPr>
      </w:pPr>
    </w:p>
    <w:p w14:paraId="48E93B59" w14:textId="77777777" w:rsidR="00887854" w:rsidRPr="0030017C" w:rsidRDefault="00887854" w:rsidP="00547618">
      <w:pPr>
        <w:spacing w:line="480" w:lineRule="auto"/>
        <w:ind w:firstLine="720"/>
        <w:rPr>
          <w:rFonts w:ascii="Times New Roman" w:hAnsi="Times New Roman" w:cs="Times New Roman"/>
          <w:sz w:val="24"/>
          <w:szCs w:val="24"/>
        </w:rPr>
      </w:pPr>
    </w:p>
    <w:p w14:paraId="744FBFBE" w14:textId="77777777" w:rsidR="005F4A34" w:rsidRPr="0030017C" w:rsidRDefault="005F4A34" w:rsidP="00547618">
      <w:pPr>
        <w:spacing w:line="480" w:lineRule="auto"/>
        <w:ind w:firstLine="720"/>
        <w:rPr>
          <w:rFonts w:ascii="Times New Roman" w:hAnsi="Times New Roman" w:cs="Times New Roman"/>
          <w:sz w:val="24"/>
          <w:szCs w:val="24"/>
        </w:rPr>
      </w:pPr>
    </w:p>
    <w:p w14:paraId="7CCC313D" w14:textId="77777777" w:rsidR="00887854" w:rsidRPr="0030017C" w:rsidRDefault="00887854" w:rsidP="00547618">
      <w:pPr>
        <w:spacing w:line="480" w:lineRule="auto"/>
        <w:rPr>
          <w:rFonts w:ascii="Times New Roman" w:hAnsi="Times New Roman" w:cs="Times New Roman"/>
          <w:sz w:val="24"/>
          <w:szCs w:val="24"/>
        </w:rPr>
      </w:pPr>
    </w:p>
    <w:p w14:paraId="7D6EB88E" w14:textId="3F9CCDFE" w:rsidR="001B68CF" w:rsidRPr="0030017C" w:rsidRDefault="000B3FEE" w:rsidP="00547618">
      <w:pPr>
        <w:tabs>
          <w:tab w:val="left" w:pos="2775"/>
          <w:tab w:val="center" w:pos="4873"/>
        </w:tabs>
        <w:spacing w:line="480" w:lineRule="auto"/>
        <w:ind w:firstLine="720"/>
        <w:rPr>
          <w:rFonts w:ascii="Times New Roman" w:hAnsi="Times New Roman" w:cs="Times New Roman"/>
          <w:sz w:val="24"/>
          <w:szCs w:val="24"/>
        </w:rPr>
      </w:pPr>
      <w:r w:rsidRPr="0030017C">
        <w:rPr>
          <w:rFonts w:ascii="Times New Roman" w:hAnsi="Times New Roman" w:cs="Times New Roman"/>
          <w:sz w:val="24"/>
          <w:szCs w:val="24"/>
        </w:rPr>
        <w:tab/>
      </w:r>
      <w:r w:rsidRPr="0030017C">
        <w:rPr>
          <w:rFonts w:ascii="Times New Roman" w:hAnsi="Times New Roman" w:cs="Times New Roman"/>
          <w:sz w:val="24"/>
          <w:szCs w:val="24"/>
        </w:rPr>
        <w:tab/>
      </w:r>
      <w:r w:rsidR="00E874F8">
        <w:rPr>
          <w:rFonts w:ascii="Times New Roman" w:hAnsi="Times New Roman" w:cs="Times New Roman"/>
          <w:sz w:val="24"/>
          <w:szCs w:val="24"/>
        </w:rPr>
        <w:t>STIS in Women</w:t>
      </w:r>
    </w:p>
    <w:p w14:paraId="578B8A73" w14:textId="1BAB2483" w:rsidR="00887854" w:rsidRPr="0030017C" w:rsidRDefault="00887854" w:rsidP="00547618">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Name</w:t>
      </w:r>
    </w:p>
    <w:p w14:paraId="168E740A" w14:textId="0B7EAE2C" w:rsidR="00887854" w:rsidRPr="0030017C" w:rsidRDefault="00887854" w:rsidP="00547618">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Course</w:t>
      </w:r>
    </w:p>
    <w:p w14:paraId="7C3C7151" w14:textId="4FC58618" w:rsidR="00887854" w:rsidRPr="0030017C" w:rsidRDefault="00887854" w:rsidP="00547618">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Date</w:t>
      </w:r>
    </w:p>
    <w:p w14:paraId="2962D657" w14:textId="005218D2" w:rsidR="00887854" w:rsidRPr="0030017C" w:rsidRDefault="00887854" w:rsidP="00547618">
      <w:pPr>
        <w:spacing w:line="480" w:lineRule="auto"/>
        <w:ind w:firstLine="720"/>
        <w:rPr>
          <w:rFonts w:ascii="Times New Roman" w:hAnsi="Times New Roman" w:cs="Times New Roman"/>
          <w:sz w:val="24"/>
          <w:szCs w:val="24"/>
        </w:rPr>
      </w:pPr>
    </w:p>
    <w:p w14:paraId="6573D39A" w14:textId="77777777" w:rsidR="00F72FF5" w:rsidRDefault="00F72FF5" w:rsidP="00547618">
      <w:pPr>
        <w:spacing w:line="480" w:lineRule="auto"/>
        <w:rPr>
          <w:rFonts w:ascii="Times New Roman" w:hAnsi="Times New Roman" w:cs="Times New Roman"/>
          <w:sz w:val="24"/>
          <w:szCs w:val="24"/>
        </w:rPr>
      </w:pPr>
    </w:p>
    <w:p w14:paraId="6423746E" w14:textId="77777777" w:rsidR="00F72FF5" w:rsidRDefault="00F72FF5" w:rsidP="0054761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13C0C4F" w14:textId="77777777" w:rsidR="00BA597D" w:rsidRDefault="00BA597D" w:rsidP="00BA597D">
      <w:pPr>
        <w:spacing w:line="480" w:lineRule="auto"/>
        <w:ind w:left="720" w:hanging="720"/>
        <w:rPr>
          <w:rFonts w:ascii="Times New Roman" w:hAnsi="Times New Roman" w:cs="Times New Roman"/>
          <w:sz w:val="32"/>
          <w:shd w:val="clear" w:color="auto" w:fill="E8F2FC"/>
        </w:rPr>
      </w:pPr>
      <w:proofErr w:type="gramStart"/>
      <w:r>
        <w:rPr>
          <w:rFonts w:ascii="Times New Roman" w:hAnsi="Times New Roman" w:cs="Times New Roman"/>
          <w:color w:val="222222"/>
          <w:sz w:val="24"/>
          <w:szCs w:val="20"/>
          <w:shd w:val="clear" w:color="auto" w:fill="FFFFFF"/>
        </w:rPr>
        <w:lastRenderedPageBreak/>
        <w:t>Anderson-</w:t>
      </w:r>
      <w:proofErr w:type="spellStart"/>
      <w:r>
        <w:rPr>
          <w:rFonts w:ascii="Times New Roman" w:hAnsi="Times New Roman" w:cs="Times New Roman"/>
          <w:color w:val="222222"/>
          <w:sz w:val="24"/>
          <w:szCs w:val="20"/>
          <w:shd w:val="clear" w:color="auto" w:fill="FFFFFF"/>
        </w:rPr>
        <w:t>Nathe</w:t>
      </w:r>
      <w:proofErr w:type="spellEnd"/>
      <w:r>
        <w:rPr>
          <w:rFonts w:ascii="Times New Roman" w:hAnsi="Times New Roman" w:cs="Times New Roman"/>
          <w:color w:val="222222"/>
          <w:sz w:val="24"/>
          <w:szCs w:val="20"/>
          <w:shd w:val="clear" w:color="auto" w:fill="FFFFFF"/>
        </w:rPr>
        <w:t xml:space="preserve">, B., &amp; </w:t>
      </w:r>
      <w:proofErr w:type="spellStart"/>
      <w:r>
        <w:rPr>
          <w:rFonts w:ascii="Times New Roman" w:hAnsi="Times New Roman" w:cs="Times New Roman"/>
          <w:color w:val="222222"/>
          <w:sz w:val="24"/>
          <w:szCs w:val="20"/>
          <w:shd w:val="clear" w:color="auto" w:fill="FFFFFF"/>
        </w:rPr>
        <w:t>Gharabaghi</w:t>
      </w:r>
      <w:proofErr w:type="spellEnd"/>
      <w:r>
        <w:rPr>
          <w:rFonts w:ascii="Times New Roman" w:hAnsi="Times New Roman" w:cs="Times New Roman"/>
          <w:color w:val="222222"/>
          <w:sz w:val="24"/>
          <w:szCs w:val="20"/>
          <w:shd w:val="clear" w:color="auto" w:fill="FFFFFF"/>
        </w:rPr>
        <w:t>, K. (2017).</w:t>
      </w:r>
      <w:proofErr w:type="gramEnd"/>
      <w:r>
        <w:rPr>
          <w:rFonts w:ascii="Times New Roman" w:hAnsi="Times New Roman" w:cs="Times New Roman"/>
          <w:color w:val="222222"/>
          <w:sz w:val="24"/>
          <w:szCs w:val="20"/>
          <w:shd w:val="clear" w:color="auto" w:fill="FFFFFF"/>
        </w:rPr>
        <w:t xml:space="preserve"> </w:t>
      </w:r>
      <w:proofErr w:type="gramStart"/>
      <w:r>
        <w:rPr>
          <w:rFonts w:ascii="Times New Roman" w:hAnsi="Times New Roman" w:cs="Times New Roman"/>
          <w:color w:val="222222"/>
          <w:sz w:val="24"/>
          <w:szCs w:val="20"/>
          <w:shd w:val="clear" w:color="auto" w:fill="FFFFFF"/>
        </w:rPr>
        <w:t>Trending rightward: Nationalism, xenophobia, and the 2016 politics of fear.</w:t>
      </w:r>
      <w:proofErr w:type="gramEnd"/>
    </w:p>
    <w:p w14:paraId="6E5EA00F" w14:textId="2342DBE8" w:rsidR="001E341A" w:rsidRDefault="00BA597D" w:rsidP="00BA597D">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is editorial, Anderson-</w:t>
      </w:r>
      <w:proofErr w:type="spellStart"/>
      <w:r>
        <w:rPr>
          <w:rFonts w:ascii="Times New Roman" w:hAnsi="Times New Roman" w:cs="Times New Roman"/>
          <w:sz w:val="24"/>
          <w:szCs w:val="24"/>
        </w:rPr>
        <w:t>Nath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harabaghi</w:t>
      </w:r>
      <w:proofErr w:type="spellEnd"/>
      <w:r>
        <w:rPr>
          <w:rFonts w:ascii="Times New Roman" w:hAnsi="Times New Roman" w:cs="Times New Roman"/>
          <w:sz w:val="24"/>
          <w:szCs w:val="24"/>
        </w:rPr>
        <w:t xml:space="preserve"> discuss how mainstream political discourse all over the world has been trending rightward. </w:t>
      </w:r>
      <w:r>
        <w:rPr>
          <w:rFonts w:ascii="Times New Roman" w:hAnsi="Times New Roman" w:cs="Times New Roman"/>
          <w:sz w:val="24"/>
          <w:szCs w:val="24"/>
        </w:rPr>
        <w:t xml:space="preserve">2016 was a year of unprecedented political and social upheaval across the globe. The global refugee crisis reached its peak as countries became increasingly isolationist. </w:t>
      </w:r>
      <w:proofErr w:type="spellStart"/>
      <w:r>
        <w:rPr>
          <w:rFonts w:ascii="Times New Roman" w:hAnsi="Times New Roman" w:cs="Times New Roman"/>
          <w:sz w:val="24"/>
          <w:szCs w:val="24"/>
        </w:rPr>
        <w:t>Glonbal</w:t>
      </w:r>
      <w:proofErr w:type="spellEnd"/>
      <w:r>
        <w:rPr>
          <w:rFonts w:ascii="Times New Roman" w:hAnsi="Times New Roman" w:cs="Times New Roman"/>
          <w:sz w:val="24"/>
          <w:szCs w:val="24"/>
        </w:rPr>
        <w:t xml:space="preserve"> media was dominated by images of displaced families and children washed up on foreign shores. Countries even those in the global north have experienced increased violence within their own borders and in many cases; populist leaders have used the resulting fear of violence to pass isolationist and restrictive policies that increase scrutinization and surveillance and limit immigration and promote nationalism (Anderson-</w:t>
      </w:r>
      <w:proofErr w:type="spellStart"/>
      <w:r>
        <w:rPr>
          <w:rFonts w:ascii="Times New Roman" w:hAnsi="Times New Roman" w:cs="Times New Roman"/>
          <w:sz w:val="24"/>
          <w:szCs w:val="24"/>
        </w:rPr>
        <w:t>Nath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Gharabaghi</w:t>
      </w:r>
      <w:proofErr w:type="spellEnd"/>
      <w:r>
        <w:rPr>
          <w:rFonts w:ascii="Times New Roman" w:hAnsi="Times New Roman" w:cs="Times New Roman"/>
          <w:sz w:val="24"/>
          <w:szCs w:val="24"/>
        </w:rPr>
        <w:t>, 2017).</w:t>
      </w:r>
    </w:p>
    <w:p w14:paraId="047B91E2" w14:textId="77777777" w:rsidR="00335726" w:rsidRDefault="00335726" w:rsidP="00335726">
      <w:pPr>
        <w:spacing w:line="480" w:lineRule="auto"/>
        <w:ind w:left="720" w:hanging="720"/>
        <w:rPr>
          <w:rFonts w:ascii="Times New Roman" w:hAnsi="Times New Roman" w:cs="Times New Roman"/>
          <w:sz w:val="24"/>
          <w:shd w:val="clear" w:color="auto" w:fill="E8F2FC"/>
        </w:rPr>
      </w:pPr>
      <w:r>
        <w:rPr>
          <w:rFonts w:ascii="Times New Roman" w:hAnsi="Times New Roman" w:cs="Times New Roman"/>
          <w:sz w:val="24"/>
          <w:shd w:val="clear" w:color="auto" w:fill="E8F2FC"/>
        </w:rPr>
        <w:t>BBC News. (2021, May 21). </w:t>
      </w:r>
      <w:proofErr w:type="spellStart"/>
      <w:proofErr w:type="gramStart"/>
      <w:r>
        <w:rPr>
          <w:rFonts w:ascii="Times New Roman" w:hAnsi="Times New Roman" w:cs="Times New Roman"/>
          <w:i/>
          <w:iCs/>
          <w:sz w:val="24"/>
          <w:shd w:val="clear" w:color="auto" w:fill="E8F2FC"/>
        </w:rPr>
        <w:t>Covid</w:t>
      </w:r>
      <w:proofErr w:type="spellEnd"/>
      <w:r>
        <w:rPr>
          <w:rFonts w:ascii="Times New Roman" w:hAnsi="Times New Roman" w:cs="Times New Roman"/>
          <w:i/>
          <w:iCs/>
          <w:sz w:val="24"/>
          <w:shd w:val="clear" w:color="auto" w:fill="E8F2FC"/>
        </w:rPr>
        <w:t xml:space="preserve"> “hate crimes” against Asian Americans on rise</w:t>
      </w:r>
      <w:r>
        <w:rPr>
          <w:rFonts w:ascii="Times New Roman" w:hAnsi="Times New Roman" w:cs="Times New Roman"/>
          <w:sz w:val="24"/>
          <w:shd w:val="clear" w:color="auto" w:fill="E8F2FC"/>
        </w:rPr>
        <w:t>.</w:t>
      </w:r>
      <w:proofErr w:type="gramEnd"/>
      <w:r>
        <w:rPr>
          <w:rFonts w:ascii="Times New Roman" w:hAnsi="Times New Roman" w:cs="Times New Roman"/>
          <w:sz w:val="24"/>
          <w:shd w:val="clear" w:color="auto" w:fill="E8F2FC"/>
        </w:rPr>
        <w:t xml:space="preserve"> </w:t>
      </w:r>
      <w:hyperlink r:id="rId9" w:history="1">
        <w:r>
          <w:rPr>
            <w:rStyle w:val="Hyperlink"/>
            <w:rFonts w:ascii="Times New Roman" w:hAnsi="Times New Roman" w:cs="Times New Roman"/>
            <w:sz w:val="24"/>
            <w:shd w:val="clear" w:color="auto" w:fill="E8F2FC"/>
          </w:rPr>
          <w:t>https://www.bbc.com/news/world-us-canada-56218684</w:t>
        </w:r>
      </w:hyperlink>
    </w:p>
    <w:p w14:paraId="19519B57" w14:textId="77B7F812" w:rsidR="00335726" w:rsidRDefault="00643CBE" w:rsidP="00BA597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article covers </w:t>
      </w:r>
      <w:r>
        <w:rPr>
          <w:rFonts w:ascii="Times New Roman" w:hAnsi="Times New Roman" w:cs="Times New Roman"/>
          <w:sz w:val="24"/>
          <w:szCs w:val="24"/>
        </w:rPr>
        <w:t xml:space="preserve">increased violence against Asian Americans </w:t>
      </w:r>
      <w:r>
        <w:rPr>
          <w:rFonts w:ascii="Times New Roman" w:hAnsi="Times New Roman" w:cs="Times New Roman"/>
          <w:sz w:val="24"/>
          <w:szCs w:val="24"/>
        </w:rPr>
        <w:t xml:space="preserve">which continues </w:t>
      </w:r>
      <w:r>
        <w:rPr>
          <w:rFonts w:ascii="Times New Roman" w:hAnsi="Times New Roman" w:cs="Times New Roman"/>
          <w:sz w:val="24"/>
          <w:szCs w:val="24"/>
        </w:rPr>
        <w:t>even in 2021. In February, an elderly Thai immigrant died after being pushed to the ground violently when he was on his morning walk. In Brooklyn, New York, an elderly Chinese woman was set on fire by two people. In San Francisco, two women of Asian descent were stabbed by a man who calmly walked away after the incident which occurred in broad daylight</w:t>
      </w:r>
    </w:p>
    <w:p w14:paraId="65B1F445" w14:textId="77777777" w:rsidR="00BA597D" w:rsidRDefault="00BA597D" w:rsidP="00BA597D">
      <w:pPr>
        <w:spacing w:line="480" w:lineRule="auto"/>
        <w:ind w:left="720" w:hanging="720"/>
        <w:rPr>
          <w:rFonts w:ascii="Times New Roman" w:hAnsi="Times New Roman" w:cs="Times New Roman"/>
          <w:sz w:val="24"/>
          <w:szCs w:val="24"/>
        </w:rPr>
      </w:pPr>
      <w:proofErr w:type="spellStart"/>
      <w:proofErr w:type="gramStart"/>
      <w:r>
        <w:rPr>
          <w:rFonts w:ascii="Times New Roman" w:eastAsia="Times New Roman" w:hAnsi="Times New Roman" w:cs="Times New Roman"/>
          <w:color w:val="222222"/>
          <w:sz w:val="24"/>
          <w:szCs w:val="24"/>
          <w:shd w:val="clear" w:color="auto" w:fill="FFFFFF"/>
        </w:rPr>
        <w:t>Mrak</w:t>
      </w:r>
      <w:proofErr w:type="spellEnd"/>
      <w:r>
        <w:rPr>
          <w:rFonts w:ascii="Times New Roman" w:eastAsia="Times New Roman" w:hAnsi="Times New Roman" w:cs="Times New Roman"/>
          <w:color w:val="222222"/>
          <w:sz w:val="24"/>
          <w:szCs w:val="24"/>
          <w:shd w:val="clear" w:color="auto" w:fill="FFFFFF"/>
        </w:rPr>
        <w:t>, M. (2000).</w:t>
      </w:r>
      <w:proofErr w:type="gramEnd"/>
      <w:r>
        <w:rPr>
          <w:rFonts w:ascii="Times New Roman" w:eastAsia="Times New Roman" w:hAnsi="Times New Roman" w:cs="Times New Roman"/>
          <w:color w:val="222222"/>
          <w:sz w:val="24"/>
          <w:szCs w:val="24"/>
          <w:shd w:val="clear" w:color="auto" w:fill="FFFFFF"/>
        </w:rPr>
        <w:t> </w:t>
      </w:r>
      <w:r>
        <w:rPr>
          <w:rFonts w:ascii="Times New Roman" w:eastAsia="Times New Roman" w:hAnsi="Times New Roman" w:cs="Times New Roman"/>
          <w:i/>
          <w:iCs/>
          <w:color w:val="222222"/>
          <w:sz w:val="24"/>
          <w:szCs w:val="24"/>
          <w:shd w:val="clear" w:color="auto" w:fill="FFFFFF"/>
        </w:rPr>
        <w:t xml:space="preserve">Globalization: trends, challenges and </w:t>
      </w:r>
      <w:proofErr w:type="spellStart"/>
      <w:r>
        <w:rPr>
          <w:rFonts w:ascii="Times New Roman" w:eastAsia="Times New Roman" w:hAnsi="Times New Roman" w:cs="Times New Roman"/>
          <w:i/>
          <w:iCs/>
          <w:color w:val="222222"/>
          <w:sz w:val="24"/>
          <w:szCs w:val="24"/>
          <w:shd w:val="clear" w:color="auto" w:fill="FFFFFF"/>
        </w:rPr>
        <w:t>opportunitess</w:t>
      </w:r>
      <w:proofErr w:type="spellEnd"/>
      <w:r>
        <w:rPr>
          <w:rFonts w:ascii="Times New Roman" w:eastAsia="Times New Roman" w:hAnsi="Times New Roman" w:cs="Times New Roman"/>
          <w:i/>
          <w:iCs/>
          <w:color w:val="222222"/>
          <w:sz w:val="24"/>
          <w:szCs w:val="24"/>
          <w:shd w:val="clear" w:color="auto" w:fill="FFFFFF"/>
        </w:rPr>
        <w:t xml:space="preserve"> for countries in transition</w:t>
      </w:r>
      <w:r>
        <w:rPr>
          <w:rFonts w:ascii="Times New Roman" w:eastAsia="Times New Roman" w:hAnsi="Times New Roman" w:cs="Times New Roman"/>
          <w:color w:val="222222"/>
          <w:sz w:val="24"/>
          <w:szCs w:val="24"/>
          <w:shd w:val="clear" w:color="auto" w:fill="FFFFFF"/>
        </w:rPr>
        <w:t xml:space="preserve">. </w:t>
      </w:r>
      <w:proofErr w:type="gramStart"/>
      <w:r>
        <w:rPr>
          <w:rFonts w:ascii="Times New Roman" w:eastAsia="Times New Roman" w:hAnsi="Times New Roman" w:cs="Times New Roman"/>
          <w:color w:val="222222"/>
          <w:sz w:val="24"/>
          <w:szCs w:val="24"/>
          <w:shd w:val="clear" w:color="auto" w:fill="FFFFFF"/>
        </w:rPr>
        <w:t>UNIDO.</w:t>
      </w:r>
      <w:proofErr w:type="gramEnd"/>
    </w:p>
    <w:p w14:paraId="70673D9F" w14:textId="6D3AED11" w:rsidR="00BA597D" w:rsidRDefault="00A625F8" w:rsidP="00A625F8">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Mrak</w:t>
      </w:r>
      <w:proofErr w:type="spellEnd"/>
      <w:r>
        <w:rPr>
          <w:rFonts w:ascii="Times New Roman" w:hAnsi="Times New Roman" w:cs="Times New Roman"/>
          <w:sz w:val="24"/>
          <w:szCs w:val="24"/>
        </w:rPr>
        <w:t xml:space="preserve"> 2000 discusses the various benefits that globalization has brought to the world, the challenges globalization has faced and brought about and opportunities for globalization in the future. </w:t>
      </w:r>
      <w:r>
        <w:rPr>
          <w:rFonts w:ascii="Times New Roman" w:hAnsi="Times New Roman" w:cs="Times New Roman"/>
          <w:sz w:val="24"/>
          <w:szCs w:val="24"/>
        </w:rPr>
        <w:t xml:space="preserve">Globalization refers to the increase in exchanges and movements of goods, </w:t>
      </w:r>
      <w:r>
        <w:rPr>
          <w:rFonts w:ascii="Times New Roman" w:hAnsi="Times New Roman" w:cs="Times New Roman"/>
          <w:sz w:val="24"/>
          <w:szCs w:val="24"/>
        </w:rPr>
        <w:lastRenderedPageBreak/>
        <w:t>services, cultural practices and technologies and people across national borders. Globalization has been on the increase since the 18</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and is accelerated by price and trade liberalization, technological changes and the emergence of global institutions. It is characterized by continuous developments and changes and currently has 3 prominent features; changes in technology and globalization of production, expansion of international trade and expansion of international cash flows (</w:t>
      </w:r>
      <w:proofErr w:type="spellStart"/>
      <w:r>
        <w:rPr>
          <w:rFonts w:ascii="Times New Roman" w:hAnsi="Times New Roman" w:cs="Times New Roman"/>
          <w:sz w:val="24"/>
          <w:szCs w:val="24"/>
        </w:rPr>
        <w:t>Mrak</w:t>
      </w:r>
      <w:proofErr w:type="spellEnd"/>
      <w:r>
        <w:rPr>
          <w:rFonts w:ascii="Times New Roman" w:hAnsi="Times New Roman" w:cs="Times New Roman"/>
          <w:sz w:val="24"/>
          <w:szCs w:val="24"/>
        </w:rPr>
        <w:t>, 2000).</w:t>
      </w:r>
    </w:p>
    <w:p w14:paraId="48B4928D" w14:textId="77777777" w:rsidR="00A625F8" w:rsidRDefault="00A625F8" w:rsidP="00A625F8">
      <w:pPr>
        <w:spacing w:line="480" w:lineRule="auto"/>
        <w:ind w:left="720" w:hanging="720"/>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Van Reenen, J. (2017). </w:t>
      </w:r>
      <w:proofErr w:type="gramStart"/>
      <w:r>
        <w:rPr>
          <w:rFonts w:ascii="Times New Roman" w:eastAsia="Times New Roman" w:hAnsi="Times New Roman" w:cs="Times New Roman"/>
          <w:i/>
          <w:iCs/>
          <w:color w:val="222222"/>
          <w:sz w:val="24"/>
          <w:szCs w:val="24"/>
          <w:shd w:val="clear" w:color="auto" w:fill="FFFFFF"/>
        </w:rPr>
        <w:t>Brexit and the Future of Globalization?</w:t>
      </w:r>
      <w:proofErr w:type="gramEnd"/>
      <w:r>
        <w:rPr>
          <w:rFonts w:ascii="Times New Roman" w:eastAsia="Times New Roman" w:hAnsi="Times New Roman" w:cs="Times New Roman"/>
          <w:color w:val="222222"/>
          <w:sz w:val="24"/>
          <w:szCs w:val="24"/>
          <w:shd w:val="clear" w:color="auto" w:fill="FFFFFF"/>
        </w:rPr>
        <w:t> </w:t>
      </w:r>
      <w:proofErr w:type="gramStart"/>
      <w:r>
        <w:rPr>
          <w:rFonts w:ascii="Times New Roman" w:eastAsia="Times New Roman" w:hAnsi="Times New Roman" w:cs="Times New Roman"/>
          <w:color w:val="222222"/>
          <w:sz w:val="24"/>
          <w:szCs w:val="24"/>
          <w:shd w:val="clear" w:color="auto" w:fill="FFFFFF"/>
        </w:rPr>
        <w:t>(No. 35).</w:t>
      </w:r>
      <w:proofErr w:type="gramEnd"/>
      <w:r>
        <w:rPr>
          <w:rFonts w:ascii="Times New Roman" w:eastAsia="Times New Roman" w:hAnsi="Times New Roman" w:cs="Times New Roman"/>
          <w:color w:val="222222"/>
          <w:sz w:val="24"/>
          <w:szCs w:val="24"/>
          <w:shd w:val="clear" w:color="auto" w:fill="FFFFFF"/>
        </w:rPr>
        <w:t xml:space="preserve"> Centre for Economic Performance, LSE.</w:t>
      </w:r>
    </w:p>
    <w:p w14:paraId="75559B37" w14:textId="58010B8F" w:rsidR="00A625F8" w:rsidRDefault="00A625F8" w:rsidP="00A625F8">
      <w:pPr>
        <w:spacing w:line="480" w:lineRule="auto"/>
        <w:ind w:firstLine="720"/>
        <w:rPr>
          <w:rFonts w:ascii="Times New Roman" w:hAnsi="Times New Roman" w:cs="Times New Roman"/>
          <w:sz w:val="24"/>
          <w:szCs w:val="24"/>
        </w:rPr>
      </w:pPr>
      <w:r>
        <w:rPr>
          <w:rFonts w:ascii="Times New Roman" w:hAnsi="Times New Roman" w:cs="Times New Roman"/>
          <w:sz w:val="24"/>
          <w:szCs w:val="24"/>
        </w:rPr>
        <w:t>At the start of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most western Europeans were optimistic about progress. The previous century had been a period of relative peace as well as globalization, increasing democracy and economic growth. This optimism was then brought down by the world wars and the great depression of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However, new foundations for globalization arose out of the ensuing destruction and towards the end of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even socialist Eastern Europe nations were warming up to global alliances. However, things are very different now, barely two decades later. After the global financial crisis, populist movements started springing up all over the </w:t>
      </w:r>
      <w:r w:rsidR="00643CBE">
        <w:rPr>
          <w:rFonts w:ascii="Times New Roman" w:hAnsi="Times New Roman" w:cs="Times New Roman"/>
          <w:sz w:val="24"/>
          <w:szCs w:val="24"/>
        </w:rPr>
        <w:t xml:space="preserve">world. </w:t>
      </w:r>
      <w:r>
        <w:rPr>
          <w:rFonts w:ascii="Times New Roman" w:hAnsi="Times New Roman" w:cs="Times New Roman"/>
          <w:sz w:val="24"/>
          <w:szCs w:val="24"/>
        </w:rPr>
        <w:t xml:space="preserve">Most of these populist movements are characterized by a rejection of globalization and “us vs. them” rhetoric. Such movements view globalization as win-lose situations where they lose jobs to foreigners instead of recognizing the mutual benefits arising from globalization. </w:t>
      </w:r>
      <w:r w:rsidR="00643CBE">
        <w:rPr>
          <w:rFonts w:ascii="Times New Roman" w:hAnsi="Times New Roman" w:cs="Times New Roman"/>
          <w:sz w:val="24"/>
          <w:szCs w:val="24"/>
        </w:rPr>
        <w:t>Van Reneen discusses the impact of Brexit on the UK and how even the new trade deals are unlikely to offset the losses that will arise.</w:t>
      </w:r>
      <w:bookmarkStart w:id="0" w:name="_GoBack"/>
      <w:bookmarkEnd w:id="0"/>
    </w:p>
    <w:p w14:paraId="0533120E" w14:textId="77777777" w:rsidR="00A625F8" w:rsidRPr="00BA597D" w:rsidRDefault="00A625F8" w:rsidP="00A625F8">
      <w:pPr>
        <w:spacing w:line="480" w:lineRule="auto"/>
        <w:rPr>
          <w:rFonts w:ascii="Times New Roman" w:hAnsi="Times New Roman" w:cs="Times New Roman"/>
          <w:sz w:val="24"/>
          <w:szCs w:val="24"/>
        </w:rPr>
      </w:pPr>
    </w:p>
    <w:sectPr w:rsidR="00A625F8" w:rsidRPr="00BA597D"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28599" w14:textId="77777777" w:rsidR="00CB6E2E" w:rsidRDefault="00CB6E2E" w:rsidP="001B3647">
      <w:pPr>
        <w:spacing w:after="0" w:line="240" w:lineRule="auto"/>
      </w:pPr>
      <w:r>
        <w:separator/>
      </w:r>
    </w:p>
  </w:endnote>
  <w:endnote w:type="continuationSeparator" w:id="0">
    <w:p w14:paraId="0014DF3F" w14:textId="77777777" w:rsidR="00CB6E2E" w:rsidRDefault="00CB6E2E"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1008B5" w14:textId="77777777" w:rsidR="00CB6E2E" w:rsidRDefault="00CB6E2E" w:rsidP="001B3647">
      <w:pPr>
        <w:spacing w:after="0" w:line="240" w:lineRule="auto"/>
      </w:pPr>
      <w:r>
        <w:separator/>
      </w:r>
    </w:p>
  </w:footnote>
  <w:footnote w:type="continuationSeparator" w:id="0">
    <w:p w14:paraId="70ADBD76" w14:textId="77777777" w:rsidR="00CB6E2E" w:rsidRDefault="00CB6E2E"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3BD415E0" w:rsidR="001B3647" w:rsidRPr="001B3647" w:rsidRDefault="00C02556">
    <w:pPr>
      <w:pStyle w:val="Header"/>
      <w:jc w:val="right"/>
      <w:rPr>
        <w:rFonts w:ascii="Times New Roman" w:hAnsi="Times New Roman" w:cs="Times New Roman"/>
        <w:sz w:val="24"/>
        <w:szCs w:val="24"/>
      </w:rPr>
    </w:pPr>
    <w:r>
      <w:rPr>
        <w:rFonts w:ascii="Times New Roman" w:hAnsi="Times New Roman" w:cs="Times New Roman"/>
        <w:sz w:val="24"/>
        <w:szCs w:val="24"/>
      </w:rPr>
      <w:t>ANNOTATED BIBLIOGRAPH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43CBE">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134D1486"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02556">
      <w:rPr>
        <w:rFonts w:ascii="Times New Roman" w:hAnsi="Times New Roman" w:cs="Times New Roman"/>
        <w:sz w:val="24"/>
        <w:szCs w:val="24"/>
      </w:rPr>
      <w:t xml:space="preserve"> ANNOTATED BIBLIOGRAPHY</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335726">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50D"/>
    <w:rsid w:val="00000DB9"/>
    <w:rsid w:val="00002BEC"/>
    <w:rsid w:val="000032F3"/>
    <w:rsid w:val="000035F6"/>
    <w:rsid w:val="00003966"/>
    <w:rsid w:val="00003D4A"/>
    <w:rsid w:val="0000503C"/>
    <w:rsid w:val="00006175"/>
    <w:rsid w:val="0000665B"/>
    <w:rsid w:val="00007A13"/>
    <w:rsid w:val="00007C4D"/>
    <w:rsid w:val="00010505"/>
    <w:rsid w:val="00011908"/>
    <w:rsid w:val="000123DF"/>
    <w:rsid w:val="000126B5"/>
    <w:rsid w:val="00012BDC"/>
    <w:rsid w:val="000132C8"/>
    <w:rsid w:val="00013446"/>
    <w:rsid w:val="000138DE"/>
    <w:rsid w:val="000143AF"/>
    <w:rsid w:val="000148CC"/>
    <w:rsid w:val="00015580"/>
    <w:rsid w:val="0001685F"/>
    <w:rsid w:val="0002100E"/>
    <w:rsid w:val="0002124B"/>
    <w:rsid w:val="00021ADD"/>
    <w:rsid w:val="00022096"/>
    <w:rsid w:val="00023843"/>
    <w:rsid w:val="00024DD0"/>
    <w:rsid w:val="000257CB"/>
    <w:rsid w:val="00026757"/>
    <w:rsid w:val="00026BB4"/>
    <w:rsid w:val="00027700"/>
    <w:rsid w:val="00027DDF"/>
    <w:rsid w:val="000305A6"/>
    <w:rsid w:val="000306F4"/>
    <w:rsid w:val="00031C42"/>
    <w:rsid w:val="000320E3"/>
    <w:rsid w:val="000327F0"/>
    <w:rsid w:val="000356D3"/>
    <w:rsid w:val="00036AFE"/>
    <w:rsid w:val="00037E69"/>
    <w:rsid w:val="000403E5"/>
    <w:rsid w:val="00040B32"/>
    <w:rsid w:val="00041C1E"/>
    <w:rsid w:val="0004213E"/>
    <w:rsid w:val="000422C2"/>
    <w:rsid w:val="000429E9"/>
    <w:rsid w:val="0004368D"/>
    <w:rsid w:val="0004431A"/>
    <w:rsid w:val="000443D3"/>
    <w:rsid w:val="000466F0"/>
    <w:rsid w:val="00046978"/>
    <w:rsid w:val="0005073A"/>
    <w:rsid w:val="00052755"/>
    <w:rsid w:val="00054D7A"/>
    <w:rsid w:val="00054FF6"/>
    <w:rsid w:val="0005534F"/>
    <w:rsid w:val="000555B3"/>
    <w:rsid w:val="00055F9B"/>
    <w:rsid w:val="000567D4"/>
    <w:rsid w:val="00057771"/>
    <w:rsid w:val="00060138"/>
    <w:rsid w:val="00061458"/>
    <w:rsid w:val="00062530"/>
    <w:rsid w:val="00062540"/>
    <w:rsid w:val="00064593"/>
    <w:rsid w:val="000650AB"/>
    <w:rsid w:val="00065461"/>
    <w:rsid w:val="000663FE"/>
    <w:rsid w:val="000708D0"/>
    <w:rsid w:val="00073B7F"/>
    <w:rsid w:val="0007485B"/>
    <w:rsid w:val="00075824"/>
    <w:rsid w:val="00075E1F"/>
    <w:rsid w:val="00076586"/>
    <w:rsid w:val="00077B03"/>
    <w:rsid w:val="00077CFB"/>
    <w:rsid w:val="00080105"/>
    <w:rsid w:val="00080625"/>
    <w:rsid w:val="00081A39"/>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018"/>
    <w:rsid w:val="00093139"/>
    <w:rsid w:val="00093850"/>
    <w:rsid w:val="00094394"/>
    <w:rsid w:val="00095062"/>
    <w:rsid w:val="00096B84"/>
    <w:rsid w:val="00097843"/>
    <w:rsid w:val="000A0351"/>
    <w:rsid w:val="000A0E2D"/>
    <w:rsid w:val="000A1AC1"/>
    <w:rsid w:val="000A2343"/>
    <w:rsid w:val="000A28E7"/>
    <w:rsid w:val="000A338D"/>
    <w:rsid w:val="000A4C95"/>
    <w:rsid w:val="000A60BE"/>
    <w:rsid w:val="000A7B48"/>
    <w:rsid w:val="000A7DD6"/>
    <w:rsid w:val="000B0C07"/>
    <w:rsid w:val="000B2648"/>
    <w:rsid w:val="000B3409"/>
    <w:rsid w:val="000B3481"/>
    <w:rsid w:val="000B3FEE"/>
    <w:rsid w:val="000B4715"/>
    <w:rsid w:val="000B59FA"/>
    <w:rsid w:val="000B6A35"/>
    <w:rsid w:val="000B7CE1"/>
    <w:rsid w:val="000C006E"/>
    <w:rsid w:val="000C18FA"/>
    <w:rsid w:val="000C345D"/>
    <w:rsid w:val="000C4090"/>
    <w:rsid w:val="000C5869"/>
    <w:rsid w:val="000C671C"/>
    <w:rsid w:val="000C75CF"/>
    <w:rsid w:val="000C7B72"/>
    <w:rsid w:val="000D06CE"/>
    <w:rsid w:val="000D0C95"/>
    <w:rsid w:val="000D19A0"/>
    <w:rsid w:val="000D2247"/>
    <w:rsid w:val="000D2C2A"/>
    <w:rsid w:val="000D47ED"/>
    <w:rsid w:val="000D4FB6"/>
    <w:rsid w:val="000D580D"/>
    <w:rsid w:val="000D7BAB"/>
    <w:rsid w:val="000E2C5E"/>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2342"/>
    <w:rsid w:val="0010290E"/>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41E0"/>
    <w:rsid w:val="001275A1"/>
    <w:rsid w:val="0012783D"/>
    <w:rsid w:val="00127C91"/>
    <w:rsid w:val="00127D42"/>
    <w:rsid w:val="00130024"/>
    <w:rsid w:val="00131FD8"/>
    <w:rsid w:val="0013289D"/>
    <w:rsid w:val="00132B9A"/>
    <w:rsid w:val="00133FDE"/>
    <w:rsid w:val="00134E79"/>
    <w:rsid w:val="00136E2D"/>
    <w:rsid w:val="00137185"/>
    <w:rsid w:val="00137F9A"/>
    <w:rsid w:val="001420C0"/>
    <w:rsid w:val="0014258C"/>
    <w:rsid w:val="00144076"/>
    <w:rsid w:val="00145B42"/>
    <w:rsid w:val="00147BD3"/>
    <w:rsid w:val="00153BCF"/>
    <w:rsid w:val="00153FE3"/>
    <w:rsid w:val="0015657F"/>
    <w:rsid w:val="00160539"/>
    <w:rsid w:val="00162C9D"/>
    <w:rsid w:val="00162D8F"/>
    <w:rsid w:val="00163386"/>
    <w:rsid w:val="00164675"/>
    <w:rsid w:val="0016694F"/>
    <w:rsid w:val="00167615"/>
    <w:rsid w:val="00170B75"/>
    <w:rsid w:val="00170E13"/>
    <w:rsid w:val="0017106B"/>
    <w:rsid w:val="00171578"/>
    <w:rsid w:val="00172629"/>
    <w:rsid w:val="00173534"/>
    <w:rsid w:val="001759E8"/>
    <w:rsid w:val="00176570"/>
    <w:rsid w:val="00176A25"/>
    <w:rsid w:val="001775F6"/>
    <w:rsid w:val="0017798F"/>
    <w:rsid w:val="00177A3A"/>
    <w:rsid w:val="00177C5C"/>
    <w:rsid w:val="0018078E"/>
    <w:rsid w:val="00182969"/>
    <w:rsid w:val="00183BFB"/>
    <w:rsid w:val="0018400F"/>
    <w:rsid w:val="001842F1"/>
    <w:rsid w:val="001846F1"/>
    <w:rsid w:val="00184B2B"/>
    <w:rsid w:val="001856CA"/>
    <w:rsid w:val="0018624E"/>
    <w:rsid w:val="0018681A"/>
    <w:rsid w:val="00186B5D"/>
    <w:rsid w:val="00186F16"/>
    <w:rsid w:val="00187D13"/>
    <w:rsid w:val="001901D5"/>
    <w:rsid w:val="0019030B"/>
    <w:rsid w:val="00190442"/>
    <w:rsid w:val="00190A2A"/>
    <w:rsid w:val="001934DB"/>
    <w:rsid w:val="001939C8"/>
    <w:rsid w:val="0019432F"/>
    <w:rsid w:val="00194861"/>
    <w:rsid w:val="00194CF4"/>
    <w:rsid w:val="00194F10"/>
    <w:rsid w:val="00195FD6"/>
    <w:rsid w:val="0019767F"/>
    <w:rsid w:val="001A2AFF"/>
    <w:rsid w:val="001A2E44"/>
    <w:rsid w:val="001A3C68"/>
    <w:rsid w:val="001A5E31"/>
    <w:rsid w:val="001A70AE"/>
    <w:rsid w:val="001B18A6"/>
    <w:rsid w:val="001B249D"/>
    <w:rsid w:val="001B3647"/>
    <w:rsid w:val="001B4610"/>
    <w:rsid w:val="001B5158"/>
    <w:rsid w:val="001B5B42"/>
    <w:rsid w:val="001B68CF"/>
    <w:rsid w:val="001C07ED"/>
    <w:rsid w:val="001C1615"/>
    <w:rsid w:val="001C2DEA"/>
    <w:rsid w:val="001C4408"/>
    <w:rsid w:val="001C5FD8"/>
    <w:rsid w:val="001C67E1"/>
    <w:rsid w:val="001D206A"/>
    <w:rsid w:val="001D3C40"/>
    <w:rsid w:val="001D3E05"/>
    <w:rsid w:val="001D4B18"/>
    <w:rsid w:val="001D56AB"/>
    <w:rsid w:val="001D7422"/>
    <w:rsid w:val="001E076E"/>
    <w:rsid w:val="001E0A29"/>
    <w:rsid w:val="001E18CC"/>
    <w:rsid w:val="001E2EF8"/>
    <w:rsid w:val="001E341A"/>
    <w:rsid w:val="001E369E"/>
    <w:rsid w:val="001E47A5"/>
    <w:rsid w:val="001E64D1"/>
    <w:rsid w:val="001E6E39"/>
    <w:rsid w:val="001E72EE"/>
    <w:rsid w:val="001E7D9D"/>
    <w:rsid w:val="001F1A8E"/>
    <w:rsid w:val="001F4C06"/>
    <w:rsid w:val="001F4E19"/>
    <w:rsid w:val="001F5D29"/>
    <w:rsid w:val="001F5FF3"/>
    <w:rsid w:val="002007CC"/>
    <w:rsid w:val="00200813"/>
    <w:rsid w:val="00200DE9"/>
    <w:rsid w:val="002012EB"/>
    <w:rsid w:val="0020152B"/>
    <w:rsid w:val="00202B65"/>
    <w:rsid w:val="00203C8F"/>
    <w:rsid w:val="002055EB"/>
    <w:rsid w:val="00205609"/>
    <w:rsid w:val="002059EC"/>
    <w:rsid w:val="00206603"/>
    <w:rsid w:val="00206E50"/>
    <w:rsid w:val="00207603"/>
    <w:rsid w:val="002078CD"/>
    <w:rsid w:val="00210216"/>
    <w:rsid w:val="002103C8"/>
    <w:rsid w:val="0021057D"/>
    <w:rsid w:val="00210FEF"/>
    <w:rsid w:val="00211146"/>
    <w:rsid w:val="002111F4"/>
    <w:rsid w:val="00212500"/>
    <w:rsid w:val="002129C3"/>
    <w:rsid w:val="0021343D"/>
    <w:rsid w:val="00214939"/>
    <w:rsid w:val="0021509C"/>
    <w:rsid w:val="00216F0E"/>
    <w:rsid w:val="00217677"/>
    <w:rsid w:val="002176D9"/>
    <w:rsid w:val="002203FA"/>
    <w:rsid w:val="00221F20"/>
    <w:rsid w:val="0022314B"/>
    <w:rsid w:val="00225E8E"/>
    <w:rsid w:val="00226E2C"/>
    <w:rsid w:val="00231F91"/>
    <w:rsid w:val="002324E8"/>
    <w:rsid w:val="002340DB"/>
    <w:rsid w:val="00235575"/>
    <w:rsid w:val="002362A2"/>
    <w:rsid w:val="00242DB9"/>
    <w:rsid w:val="0024321B"/>
    <w:rsid w:val="00243F0D"/>
    <w:rsid w:val="00244C6E"/>
    <w:rsid w:val="00246656"/>
    <w:rsid w:val="002466F4"/>
    <w:rsid w:val="00247EF5"/>
    <w:rsid w:val="00250CFA"/>
    <w:rsid w:val="002519CF"/>
    <w:rsid w:val="0025291C"/>
    <w:rsid w:val="002530D7"/>
    <w:rsid w:val="002536C6"/>
    <w:rsid w:val="00253AC9"/>
    <w:rsid w:val="002542AC"/>
    <w:rsid w:val="00254AC0"/>
    <w:rsid w:val="002551BF"/>
    <w:rsid w:val="00260F71"/>
    <w:rsid w:val="00261361"/>
    <w:rsid w:val="002619FF"/>
    <w:rsid w:val="00262146"/>
    <w:rsid w:val="00264B88"/>
    <w:rsid w:val="0026587A"/>
    <w:rsid w:val="002662DD"/>
    <w:rsid w:val="00267EFE"/>
    <w:rsid w:val="00270C38"/>
    <w:rsid w:val="002734F6"/>
    <w:rsid w:val="00276056"/>
    <w:rsid w:val="002765F4"/>
    <w:rsid w:val="00276DB0"/>
    <w:rsid w:val="00277195"/>
    <w:rsid w:val="00280BFD"/>
    <w:rsid w:val="0028175A"/>
    <w:rsid w:val="00282AA9"/>
    <w:rsid w:val="0028318A"/>
    <w:rsid w:val="002837B6"/>
    <w:rsid w:val="00285A08"/>
    <w:rsid w:val="00287426"/>
    <w:rsid w:val="00287783"/>
    <w:rsid w:val="00292412"/>
    <w:rsid w:val="002937C8"/>
    <w:rsid w:val="00294BCA"/>
    <w:rsid w:val="0029639A"/>
    <w:rsid w:val="00297E4D"/>
    <w:rsid w:val="00297EB6"/>
    <w:rsid w:val="002A0C26"/>
    <w:rsid w:val="002A1CD6"/>
    <w:rsid w:val="002A1FEE"/>
    <w:rsid w:val="002A210A"/>
    <w:rsid w:val="002A29ED"/>
    <w:rsid w:val="002A3466"/>
    <w:rsid w:val="002A562B"/>
    <w:rsid w:val="002A5EED"/>
    <w:rsid w:val="002A6DB8"/>
    <w:rsid w:val="002B0FF5"/>
    <w:rsid w:val="002B1DB1"/>
    <w:rsid w:val="002B33C3"/>
    <w:rsid w:val="002B346A"/>
    <w:rsid w:val="002B3E35"/>
    <w:rsid w:val="002B55E7"/>
    <w:rsid w:val="002B6044"/>
    <w:rsid w:val="002C2242"/>
    <w:rsid w:val="002C2EFF"/>
    <w:rsid w:val="002C3AE3"/>
    <w:rsid w:val="002C58CD"/>
    <w:rsid w:val="002C6A9A"/>
    <w:rsid w:val="002C726A"/>
    <w:rsid w:val="002C7827"/>
    <w:rsid w:val="002D151B"/>
    <w:rsid w:val="002D1D0D"/>
    <w:rsid w:val="002D3E59"/>
    <w:rsid w:val="002D618A"/>
    <w:rsid w:val="002D70ED"/>
    <w:rsid w:val="002D7CB8"/>
    <w:rsid w:val="002E0001"/>
    <w:rsid w:val="002E0A35"/>
    <w:rsid w:val="002E0CD0"/>
    <w:rsid w:val="002E2387"/>
    <w:rsid w:val="002E3EA1"/>
    <w:rsid w:val="002E3FD8"/>
    <w:rsid w:val="002E432C"/>
    <w:rsid w:val="002E4F11"/>
    <w:rsid w:val="002E6173"/>
    <w:rsid w:val="002F1FAF"/>
    <w:rsid w:val="002F417E"/>
    <w:rsid w:val="002F70AF"/>
    <w:rsid w:val="0030017C"/>
    <w:rsid w:val="00301865"/>
    <w:rsid w:val="00302295"/>
    <w:rsid w:val="0030242D"/>
    <w:rsid w:val="0030315B"/>
    <w:rsid w:val="003036F0"/>
    <w:rsid w:val="003050F7"/>
    <w:rsid w:val="00305822"/>
    <w:rsid w:val="00305B3E"/>
    <w:rsid w:val="00306E39"/>
    <w:rsid w:val="0030706D"/>
    <w:rsid w:val="003074CB"/>
    <w:rsid w:val="00307C0C"/>
    <w:rsid w:val="00310AF9"/>
    <w:rsid w:val="00312E68"/>
    <w:rsid w:val="003132B0"/>
    <w:rsid w:val="00313496"/>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4CDA"/>
    <w:rsid w:val="003353AA"/>
    <w:rsid w:val="00335726"/>
    <w:rsid w:val="00335EF1"/>
    <w:rsid w:val="003365D2"/>
    <w:rsid w:val="00336D6E"/>
    <w:rsid w:val="00337371"/>
    <w:rsid w:val="003376B8"/>
    <w:rsid w:val="00340DDF"/>
    <w:rsid w:val="003415E2"/>
    <w:rsid w:val="00341F39"/>
    <w:rsid w:val="00343F29"/>
    <w:rsid w:val="0034519E"/>
    <w:rsid w:val="00345C78"/>
    <w:rsid w:val="00347613"/>
    <w:rsid w:val="0035037B"/>
    <w:rsid w:val="00352EF0"/>
    <w:rsid w:val="0035360E"/>
    <w:rsid w:val="00354D5F"/>
    <w:rsid w:val="003555A7"/>
    <w:rsid w:val="0035615E"/>
    <w:rsid w:val="003562AF"/>
    <w:rsid w:val="0035637D"/>
    <w:rsid w:val="00357056"/>
    <w:rsid w:val="003605B7"/>
    <w:rsid w:val="00361323"/>
    <w:rsid w:val="00361CED"/>
    <w:rsid w:val="00362371"/>
    <w:rsid w:val="003631D8"/>
    <w:rsid w:val="0036352F"/>
    <w:rsid w:val="003645A0"/>
    <w:rsid w:val="003674A2"/>
    <w:rsid w:val="00370CD6"/>
    <w:rsid w:val="00371701"/>
    <w:rsid w:val="00371AC9"/>
    <w:rsid w:val="00371BD0"/>
    <w:rsid w:val="00373C8D"/>
    <w:rsid w:val="003762B5"/>
    <w:rsid w:val="0037759B"/>
    <w:rsid w:val="00380A88"/>
    <w:rsid w:val="00380B2E"/>
    <w:rsid w:val="003832B8"/>
    <w:rsid w:val="00384B08"/>
    <w:rsid w:val="00385312"/>
    <w:rsid w:val="0038533F"/>
    <w:rsid w:val="0038538F"/>
    <w:rsid w:val="00385F3C"/>
    <w:rsid w:val="003904DC"/>
    <w:rsid w:val="0039103D"/>
    <w:rsid w:val="00391EF9"/>
    <w:rsid w:val="003921DC"/>
    <w:rsid w:val="00393200"/>
    <w:rsid w:val="003937CF"/>
    <w:rsid w:val="003938F9"/>
    <w:rsid w:val="003939B5"/>
    <w:rsid w:val="00397D0D"/>
    <w:rsid w:val="00397DBF"/>
    <w:rsid w:val="003A0339"/>
    <w:rsid w:val="003A1089"/>
    <w:rsid w:val="003A140E"/>
    <w:rsid w:val="003A17E1"/>
    <w:rsid w:val="003A2FDB"/>
    <w:rsid w:val="003A312A"/>
    <w:rsid w:val="003A3AD1"/>
    <w:rsid w:val="003A4A4D"/>
    <w:rsid w:val="003A5E33"/>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67D"/>
    <w:rsid w:val="003C4175"/>
    <w:rsid w:val="003C42A8"/>
    <w:rsid w:val="003C4465"/>
    <w:rsid w:val="003C4818"/>
    <w:rsid w:val="003C4BCA"/>
    <w:rsid w:val="003C6BE5"/>
    <w:rsid w:val="003D26EF"/>
    <w:rsid w:val="003D282B"/>
    <w:rsid w:val="003D3057"/>
    <w:rsid w:val="003D35B6"/>
    <w:rsid w:val="003D46E2"/>
    <w:rsid w:val="003D674B"/>
    <w:rsid w:val="003D6C56"/>
    <w:rsid w:val="003D7579"/>
    <w:rsid w:val="003D7CD3"/>
    <w:rsid w:val="003D7F76"/>
    <w:rsid w:val="003E0278"/>
    <w:rsid w:val="003E0E26"/>
    <w:rsid w:val="003E11F3"/>
    <w:rsid w:val="003E139D"/>
    <w:rsid w:val="003E19DF"/>
    <w:rsid w:val="003E208F"/>
    <w:rsid w:val="003E3ED9"/>
    <w:rsid w:val="003E419C"/>
    <w:rsid w:val="003E4987"/>
    <w:rsid w:val="003E519D"/>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30301"/>
    <w:rsid w:val="004307FC"/>
    <w:rsid w:val="00430D4D"/>
    <w:rsid w:val="0043282F"/>
    <w:rsid w:val="00432CEC"/>
    <w:rsid w:val="00433896"/>
    <w:rsid w:val="0043460F"/>
    <w:rsid w:val="004354AB"/>
    <w:rsid w:val="00437238"/>
    <w:rsid w:val="00437C6E"/>
    <w:rsid w:val="0044198E"/>
    <w:rsid w:val="00442C2F"/>
    <w:rsid w:val="00443C81"/>
    <w:rsid w:val="00444CF1"/>
    <w:rsid w:val="004458CB"/>
    <w:rsid w:val="004469F5"/>
    <w:rsid w:val="00447852"/>
    <w:rsid w:val="00447C70"/>
    <w:rsid w:val="00447E68"/>
    <w:rsid w:val="00447EDE"/>
    <w:rsid w:val="0045038B"/>
    <w:rsid w:val="00450F45"/>
    <w:rsid w:val="0045202F"/>
    <w:rsid w:val="00452C6E"/>
    <w:rsid w:val="004534E8"/>
    <w:rsid w:val="00454113"/>
    <w:rsid w:val="0045449B"/>
    <w:rsid w:val="004549F3"/>
    <w:rsid w:val="00456E73"/>
    <w:rsid w:val="00457E13"/>
    <w:rsid w:val="00460F3E"/>
    <w:rsid w:val="00460FC3"/>
    <w:rsid w:val="00464AE0"/>
    <w:rsid w:val="00467653"/>
    <w:rsid w:val="00467D4C"/>
    <w:rsid w:val="00470499"/>
    <w:rsid w:val="00472D84"/>
    <w:rsid w:val="00472DAF"/>
    <w:rsid w:val="00473B3D"/>
    <w:rsid w:val="00474FF3"/>
    <w:rsid w:val="00476BBC"/>
    <w:rsid w:val="00477D08"/>
    <w:rsid w:val="00480A75"/>
    <w:rsid w:val="00480A88"/>
    <w:rsid w:val="00482715"/>
    <w:rsid w:val="004834BB"/>
    <w:rsid w:val="00484A81"/>
    <w:rsid w:val="004857C3"/>
    <w:rsid w:val="00486140"/>
    <w:rsid w:val="00486CAF"/>
    <w:rsid w:val="00487DF7"/>
    <w:rsid w:val="004901B3"/>
    <w:rsid w:val="0049029D"/>
    <w:rsid w:val="004913D5"/>
    <w:rsid w:val="0049153E"/>
    <w:rsid w:val="004923E6"/>
    <w:rsid w:val="0049283C"/>
    <w:rsid w:val="00497D2B"/>
    <w:rsid w:val="004A0E31"/>
    <w:rsid w:val="004A20F5"/>
    <w:rsid w:val="004A28D9"/>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6A10"/>
    <w:rsid w:val="004B7577"/>
    <w:rsid w:val="004B7604"/>
    <w:rsid w:val="004B7A1F"/>
    <w:rsid w:val="004B7FE1"/>
    <w:rsid w:val="004C01D2"/>
    <w:rsid w:val="004C11B8"/>
    <w:rsid w:val="004C13D7"/>
    <w:rsid w:val="004C1529"/>
    <w:rsid w:val="004C27A7"/>
    <w:rsid w:val="004C2FAC"/>
    <w:rsid w:val="004C5927"/>
    <w:rsid w:val="004C5C1B"/>
    <w:rsid w:val="004C65DD"/>
    <w:rsid w:val="004C69E4"/>
    <w:rsid w:val="004C6F72"/>
    <w:rsid w:val="004D0DF9"/>
    <w:rsid w:val="004D0E78"/>
    <w:rsid w:val="004D0F3F"/>
    <w:rsid w:val="004D1AF7"/>
    <w:rsid w:val="004D2398"/>
    <w:rsid w:val="004D299D"/>
    <w:rsid w:val="004D2E15"/>
    <w:rsid w:val="004D3750"/>
    <w:rsid w:val="004D5484"/>
    <w:rsid w:val="004D62A0"/>
    <w:rsid w:val="004D68A6"/>
    <w:rsid w:val="004E0B01"/>
    <w:rsid w:val="004E0B08"/>
    <w:rsid w:val="004E3661"/>
    <w:rsid w:val="004E3BA1"/>
    <w:rsid w:val="004E5EEB"/>
    <w:rsid w:val="004E5FB0"/>
    <w:rsid w:val="004E5FF5"/>
    <w:rsid w:val="004E7ADA"/>
    <w:rsid w:val="004F1712"/>
    <w:rsid w:val="004F1A0C"/>
    <w:rsid w:val="004F29E5"/>
    <w:rsid w:val="004F2FD7"/>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A3C"/>
    <w:rsid w:val="00514E03"/>
    <w:rsid w:val="00515543"/>
    <w:rsid w:val="0051780F"/>
    <w:rsid w:val="005244F4"/>
    <w:rsid w:val="00525B2F"/>
    <w:rsid w:val="00526588"/>
    <w:rsid w:val="0052669E"/>
    <w:rsid w:val="005269AF"/>
    <w:rsid w:val="00526A9B"/>
    <w:rsid w:val="0052723A"/>
    <w:rsid w:val="005276DE"/>
    <w:rsid w:val="00527F82"/>
    <w:rsid w:val="00531145"/>
    <w:rsid w:val="00531602"/>
    <w:rsid w:val="00531719"/>
    <w:rsid w:val="005320CB"/>
    <w:rsid w:val="00532643"/>
    <w:rsid w:val="00533AF7"/>
    <w:rsid w:val="00533BA7"/>
    <w:rsid w:val="00534091"/>
    <w:rsid w:val="00537DAF"/>
    <w:rsid w:val="005412F4"/>
    <w:rsid w:val="00542573"/>
    <w:rsid w:val="00542A98"/>
    <w:rsid w:val="005435FA"/>
    <w:rsid w:val="00543F5A"/>
    <w:rsid w:val="005443D6"/>
    <w:rsid w:val="0054481E"/>
    <w:rsid w:val="005460A8"/>
    <w:rsid w:val="0054698E"/>
    <w:rsid w:val="00547618"/>
    <w:rsid w:val="00547EB2"/>
    <w:rsid w:val="0055017A"/>
    <w:rsid w:val="00550D66"/>
    <w:rsid w:val="00552928"/>
    <w:rsid w:val="00553284"/>
    <w:rsid w:val="00553DAB"/>
    <w:rsid w:val="00554B9F"/>
    <w:rsid w:val="005568CD"/>
    <w:rsid w:val="00557DFD"/>
    <w:rsid w:val="005604B8"/>
    <w:rsid w:val="005609BF"/>
    <w:rsid w:val="005624B0"/>
    <w:rsid w:val="005630D7"/>
    <w:rsid w:val="00563287"/>
    <w:rsid w:val="00563831"/>
    <w:rsid w:val="00564069"/>
    <w:rsid w:val="00566381"/>
    <w:rsid w:val="00567B49"/>
    <w:rsid w:val="00567D30"/>
    <w:rsid w:val="00570C4B"/>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889"/>
    <w:rsid w:val="00592FC9"/>
    <w:rsid w:val="00594939"/>
    <w:rsid w:val="00594AA5"/>
    <w:rsid w:val="00595B2E"/>
    <w:rsid w:val="00596D68"/>
    <w:rsid w:val="00597166"/>
    <w:rsid w:val="005971BF"/>
    <w:rsid w:val="005A12A1"/>
    <w:rsid w:val="005A15DD"/>
    <w:rsid w:val="005A257F"/>
    <w:rsid w:val="005A2D12"/>
    <w:rsid w:val="005A2DFD"/>
    <w:rsid w:val="005A2FD8"/>
    <w:rsid w:val="005A37EA"/>
    <w:rsid w:val="005A3E33"/>
    <w:rsid w:val="005A3FD2"/>
    <w:rsid w:val="005B0396"/>
    <w:rsid w:val="005B155D"/>
    <w:rsid w:val="005B24F1"/>
    <w:rsid w:val="005B260C"/>
    <w:rsid w:val="005B2E27"/>
    <w:rsid w:val="005B3D1E"/>
    <w:rsid w:val="005B46C8"/>
    <w:rsid w:val="005B49A4"/>
    <w:rsid w:val="005B60B4"/>
    <w:rsid w:val="005C00A8"/>
    <w:rsid w:val="005C0A10"/>
    <w:rsid w:val="005C0A25"/>
    <w:rsid w:val="005C1B29"/>
    <w:rsid w:val="005C1D4E"/>
    <w:rsid w:val="005C1F15"/>
    <w:rsid w:val="005C3416"/>
    <w:rsid w:val="005C4C0E"/>
    <w:rsid w:val="005C59FE"/>
    <w:rsid w:val="005C5F14"/>
    <w:rsid w:val="005C5FB0"/>
    <w:rsid w:val="005C6CAA"/>
    <w:rsid w:val="005C6ED1"/>
    <w:rsid w:val="005C78AB"/>
    <w:rsid w:val="005D396C"/>
    <w:rsid w:val="005D4A2A"/>
    <w:rsid w:val="005D750F"/>
    <w:rsid w:val="005D75AE"/>
    <w:rsid w:val="005E0BCA"/>
    <w:rsid w:val="005E294E"/>
    <w:rsid w:val="005E6192"/>
    <w:rsid w:val="005E7240"/>
    <w:rsid w:val="005F2FB4"/>
    <w:rsid w:val="005F4A34"/>
    <w:rsid w:val="005F6764"/>
    <w:rsid w:val="005F6877"/>
    <w:rsid w:val="005F74B4"/>
    <w:rsid w:val="005F776D"/>
    <w:rsid w:val="00600065"/>
    <w:rsid w:val="00601BF8"/>
    <w:rsid w:val="00601C61"/>
    <w:rsid w:val="006030A7"/>
    <w:rsid w:val="00603816"/>
    <w:rsid w:val="00604377"/>
    <w:rsid w:val="00605235"/>
    <w:rsid w:val="00605D06"/>
    <w:rsid w:val="00606315"/>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3CBE"/>
    <w:rsid w:val="006448C4"/>
    <w:rsid w:val="00644B68"/>
    <w:rsid w:val="0064610F"/>
    <w:rsid w:val="006464ED"/>
    <w:rsid w:val="00646CBC"/>
    <w:rsid w:val="00646FDA"/>
    <w:rsid w:val="006476D0"/>
    <w:rsid w:val="0065197A"/>
    <w:rsid w:val="00651F20"/>
    <w:rsid w:val="00652024"/>
    <w:rsid w:val="00653517"/>
    <w:rsid w:val="00653AEA"/>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763B8"/>
    <w:rsid w:val="00680575"/>
    <w:rsid w:val="00681134"/>
    <w:rsid w:val="00681C01"/>
    <w:rsid w:val="00682AE6"/>
    <w:rsid w:val="006836CE"/>
    <w:rsid w:val="00683C8F"/>
    <w:rsid w:val="00685318"/>
    <w:rsid w:val="00685D38"/>
    <w:rsid w:val="006869CA"/>
    <w:rsid w:val="00687B28"/>
    <w:rsid w:val="00687D70"/>
    <w:rsid w:val="00687E2F"/>
    <w:rsid w:val="00691754"/>
    <w:rsid w:val="0069179D"/>
    <w:rsid w:val="00691C75"/>
    <w:rsid w:val="006922F5"/>
    <w:rsid w:val="006930A9"/>
    <w:rsid w:val="00693264"/>
    <w:rsid w:val="00694B57"/>
    <w:rsid w:val="00694CB0"/>
    <w:rsid w:val="00694F06"/>
    <w:rsid w:val="006967DE"/>
    <w:rsid w:val="0069729D"/>
    <w:rsid w:val="00697319"/>
    <w:rsid w:val="006A015C"/>
    <w:rsid w:val="006A06FC"/>
    <w:rsid w:val="006A3384"/>
    <w:rsid w:val="006A3D12"/>
    <w:rsid w:val="006A4050"/>
    <w:rsid w:val="006A40FD"/>
    <w:rsid w:val="006A48E9"/>
    <w:rsid w:val="006A4FEF"/>
    <w:rsid w:val="006A5946"/>
    <w:rsid w:val="006A6E8D"/>
    <w:rsid w:val="006B2292"/>
    <w:rsid w:val="006B3C25"/>
    <w:rsid w:val="006B4110"/>
    <w:rsid w:val="006B6A9A"/>
    <w:rsid w:val="006B790F"/>
    <w:rsid w:val="006C05E0"/>
    <w:rsid w:val="006C256C"/>
    <w:rsid w:val="006C3446"/>
    <w:rsid w:val="006C36FE"/>
    <w:rsid w:val="006C3FFA"/>
    <w:rsid w:val="006C5457"/>
    <w:rsid w:val="006D0CAE"/>
    <w:rsid w:val="006D3A27"/>
    <w:rsid w:val="006D61F6"/>
    <w:rsid w:val="006D73D8"/>
    <w:rsid w:val="006D7A3A"/>
    <w:rsid w:val="006E04C1"/>
    <w:rsid w:val="006E1CDA"/>
    <w:rsid w:val="006E2139"/>
    <w:rsid w:val="006E33EF"/>
    <w:rsid w:val="006E4758"/>
    <w:rsid w:val="006E5598"/>
    <w:rsid w:val="006E604A"/>
    <w:rsid w:val="006E72AC"/>
    <w:rsid w:val="006F0B05"/>
    <w:rsid w:val="006F1737"/>
    <w:rsid w:val="006F1814"/>
    <w:rsid w:val="006F3373"/>
    <w:rsid w:val="006F33E5"/>
    <w:rsid w:val="006F440E"/>
    <w:rsid w:val="006F4B26"/>
    <w:rsid w:val="006F67CF"/>
    <w:rsid w:val="006F6816"/>
    <w:rsid w:val="0070130F"/>
    <w:rsid w:val="00701C11"/>
    <w:rsid w:val="00703B76"/>
    <w:rsid w:val="00703BCB"/>
    <w:rsid w:val="007048D9"/>
    <w:rsid w:val="00704F16"/>
    <w:rsid w:val="00707524"/>
    <w:rsid w:val="0070757A"/>
    <w:rsid w:val="007131C7"/>
    <w:rsid w:val="0071379C"/>
    <w:rsid w:val="00715155"/>
    <w:rsid w:val="00717703"/>
    <w:rsid w:val="00717A4E"/>
    <w:rsid w:val="00717A93"/>
    <w:rsid w:val="00721757"/>
    <w:rsid w:val="00721C5A"/>
    <w:rsid w:val="00721DEA"/>
    <w:rsid w:val="007235C8"/>
    <w:rsid w:val="007236C3"/>
    <w:rsid w:val="00724C18"/>
    <w:rsid w:val="00725949"/>
    <w:rsid w:val="00725ADE"/>
    <w:rsid w:val="00725D0D"/>
    <w:rsid w:val="007269DF"/>
    <w:rsid w:val="00727F8E"/>
    <w:rsid w:val="007312DB"/>
    <w:rsid w:val="00731D65"/>
    <w:rsid w:val="00732580"/>
    <w:rsid w:val="007330A8"/>
    <w:rsid w:val="00733934"/>
    <w:rsid w:val="007353AA"/>
    <w:rsid w:val="00736CC5"/>
    <w:rsid w:val="00736D3E"/>
    <w:rsid w:val="00737FA3"/>
    <w:rsid w:val="0074028B"/>
    <w:rsid w:val="00741E44"/>
    <w:rsid w:val="007421BA"/>
    <w:rsid w:val="00743E8C"/>
    <w:rsid w:val="007453EA"/>
    <w:rsid w:val="0074544C"/>
    <w:rsid w:val="00745519"/>
    <w:rsid w:val="007459CF"/>
    <w:rsid w:val="0074642D"/>
    <w:rsid w:val="00751820"/>
    <w:rsid w:val="0075218A"/>
    <w:rsid w:val="0075323E"/>
    <w:rsid w:val="00755D59"/>
    <w:rsid w:val="00757A2E"/>
    <w:rsid w:val="00760F20"/>
    <w:rsid w:val="00761366"/>
    <w:rsid w:val="0076162C"/>
    <w:rsid w:val="00761BF0"/>
    <w:rsid w:val="00761EEE"/>
    <w:rsid w:val="007623C0"/>
    <w:rsid w:val="00762BA5"/>
    <w:rsid w:val="00762CE4"/>
    <w:rsid w:val="0076435F"/>
    <w:rsid w:val="007706DF"/>
    <w:rsid w:val="007717BA"/>
    <w:rsid w:val="00771D0D"/>
    <w:rsid w:val="00772D5C"/>
    <w:rsid w:val="007733D8"/>
    <w:rsid w:val="007737C4"/>
    <w:rsid w:val="00773CDC"/>
    <w:rsid w:val="00773D63"/>
    <w:rsid w:val="0077583D"/>
    <w:rsid w:val="007801C3"/>
    <w:rsid w:val="00780F1D"/>
    <w:rsid w:val="007822D6"/>
    <w:rsid w:val="00785927"/>
    <w:rsid w:val="00786916"/>
    <w:rsid w:val="007870B4"/>
    <w:rsid w:val="0079057E"/>
    <w:rsid w:val="0079182E"/>
    <w:rsid w:val="00793179"/>
    <w:rsid w:val="00793697"/>
    <w:rsid w:val="007945D9"/>
    <w:rsid w:val="00796092"/>
    <w:rsid w:val="007971FC"/>
    <w:rsid w:val="0079769D"/>
    <w:rsid w:val="007A040D"/>
    <w:rsid w:val="007A05A3"/>
    <w:rsid w:val="007A08D4"/>
    <w:rsid w:val="007A0CD6"/>
    <w:rsid w:val="007A1E9C"/>
    <w:rsid w:val="007A2946"/>
    <w:rsid w:val="007A4034"/>
    <w:rsid w:val="007A6CE8"/>
    <w:rsid w:val="007A7F98"/>
    <w:rsid w:val="007B04C4"/>
    <w:rsid w:val="007B06B9"/>
    <w:rsid w:val="007B10D0"/>
    <w:rsid w:val="007B1CF5"/>
    <w:rsid w:val="007B2EE2"/>
    <w:rsid w:val="007B3478"/>
    <w:rsid w:val="007B34E1"/>
    <w:rsid w:val="007B3D25"/>
    <w:rsid w:val="007B4204"/>
    <w:rsid w:val="007B6FEA"/>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3680"/>
    <w:rsid w:val="007D4E37"/>
    <w:rsid w:val="007D6913"/>
    <w:rsid w:val="007D6C68"/>
    <w:rsid w:val="007E026E"/>
    <w:rsid w:val="007E060A"/>
    <w:rsid w:val="007E0FFB"/>
    <w:rsid w:val="007E1573"/>
    <w:rsid w:val="007E1F05"/>
    <w:rsid w:val="007E242B"/>
    <w:rsid w:val="007E27E8"/>
    <w:rsid w:val="007E2D84"/>
    <w:rsid w:val="007E692C"/>
    <w:rsid w:val="007E69AD"/>
    <w:rsid w:val="007E7EC1"/>
    <w:rsid w:val="007F04BC"/>
    <w:rsid w:val="007F062A"/>
    <w:rsid w:val="007F0785"/>
    <w:rsid w:val="007F1138"/>
    <w:rsid w:val="007F164A"/>
    <w:rsid w:val="007F2044"/>
    <w:rsid w:val="007F3A24"/>
    <w:rsid w:val="007F3ACF"/>
    <w:rsid w:val="007F4650"/>
    <w:rsid w:val="007F51B1"/>
    <w:rsid w:val="007F6ADF"/>
    <w:rsid w:val="008009C4"/>
    <w:rsid w:val="0080307B"/>
    <w:rsid w:val="0080390E"/>
    <w:rsid w:val="00804261"/>
    <w:rsid w:val="008049BC"/>
    <w:rsid w:val="0080562F"/>
    <w:rsid w:val="00806282"/>
    <w:rsid w:val="0080661C"/>
    <w:rsid w:val="00811552"/>
    <w:rsid w:val="008132A3"/>
    <w:rsid w:val="00813CE9"/>
    <w:rsid w:val="00814740"/>
    <w:rsid w:val="00815BC4"/>
    <w:rsid w:val="00815E8C"/>
    <w:rsid w:val="00816A73"/>
    <w:rsid w:val="00820585"/>
    <w:rsid w:val="00820ACB"/>
    <w:rsid w:val="008231C5"/>
    <w:rsid w:val="008232BC"/>
    <w:rsid w:val="00824280"/>
    <w:rsid w:val="00825D5E"/>
    <w:rsid w:val="00825FB4"/>
    <w:rsid w:val="008310AE"/>
    <w:rsid w:val="00832C19"/>
    <w:rsid w:val="00832EAC"/>
    <w:rsid w:val="00833600"/>
    <w:rsid w:val="008348B3"/>
    <w:rsid w:val="00834E17"/>
    <w:rsid w:val="00834FCA"/>
    <w:rsid w:val="00835742"/>
    <w:rsid w:val="00836581"/>
    <w:rsid w:val="00836D31"/>
    <w:rsid w:val="0083741A"/>
    <w:rsid w:val="008378C8"/>
    <w:rsid w:val="00840D63"/>
    <w:rsid w:val="00841315"/>
    <w:rsid w:val="00843790"/>
    <w:rsid w:val="008440B5"/>
    <w:rsid w:val="008458CF"/>
    <w:rsid w:val="00846A29"/>
    <w:rsid w:val="008479F9"/>
    <w:rsid w:val="00850D34"/>
    <w:rsid w:val="008528B0"/>
    <w:rsid w:val="008551AE"/>
    <w:rsid w:val="008568B7"/>
    <w:rsid w:val="00857105"/>
    <w:rsid w:val="0086041D"/>
    <w:rsid w:val="0086055F"/>
    <w:rsid w:val="00862443"/>
    <w:rsid w:val="00862B12"/>
    <w:rsid w:val="00862CB3"/>
    <w:rsid w:val="00863AF7"/>
    <w:rsid w:val="00863F72"/>
    <w:rsid w:val="00865411"/>
    <w:rsid w:val="00865C35"/>
    <w:rsid w:val="0086646F"/>
    <w:rsid w:val="0086671B"/>
    <w:rsid w:val="00867E2C"/>
    <w:rsid w:val="00867F54"/>
    <w:rsid w:val="00870405"/>
    <w:rsid w:val="0087074C"/>
    <w:rsid w:val="00871017"/>
    <w:rsid w:val="008724E8"/>
    <w:rsid w:val="00872C4A"/>
    <w:rsid w:val="008741B9"/>
    <w:rsid w:val="0087472B"/>
    <w:rsid w:val="00874797"/>
    <w:rsid w:val="00874B75"/>
    <w:rsid w:val="00874C0F"/>
    <w:rsid w:val="00875E3A"/>
    <w:rsid w:val="00880595"/>
    <w:rsid w:val="00881146"/>
    <w:rsid w:val="00881936"/>
    <w:rsid w:val="00881B72"/>
    <w:rsid w:val="0088218A"/>
    <w:rsid w:val="008823AB"/>
    <w:rsid w:val="0088266A"/>
    <w:rsid w:val="008831DD"/>
    <w:rsid w:val="0088402C"/>
    <w:rsid w:val="00886C1F"/>
    <w:rsid w:val="008876A8"/>
    <w:rsid w:val="00887854"/>
    <w:rsid w:val="00887C08"/>
    <w:rsid w:val="00891321"/>
    <w:rsid w:val="00892969"/>
    <w:rsid w:val="00892A88"/>
    <w:rsid w:val="00892AD5"/>
    <w:rsid w:val="008937BB"/>
    <w:rsid w:val="00893B34"/>
    <w:rsid w:val="0089674C"/>
    <w:rsid w:val="00896791"/>
    <w:rsid w:val="0089694C"/>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42E7"/>
    <w:rsid w:val="008B4A82"/>
    <w:rsid w:val="008B5CFE"/>
    <w:rsid w:val="008B6628"/>
    <w:rsid w:val="008B6A3A"/>
    <w:rsid w:val="008B71FD"/>
    <w:rsid w:val="008B7C28"/>
    <w:rsid w:val="008C0545"/>
    <w:rsid w:val="008C28D4"/>
    <w:rsid w:val="008C5AAF"/>
    <w:rsid w:val="008C5BA7"/>
    <w:rsid w:val="008C5D6C"/>
    <w:rsid w:val="008D03AA"/>
    <w:rsid w:val="008D06E1"/>
    <w:rsid w:val="008D0B2C"/>
    <w:rsid w:val="008D2C4B"/>
    <w:rsid w:val="008D5F8F"/>
    <w:rsid w:val="008D63D9"/>
    <w:rsid w:val="008D6473"/>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3B8"/>
    <w:rsid w:val="008F15F7"/>
    <w:rsid w:val="008F17BB"/>
    <w:rsid w:val="008F17BC"/>
    <w:rsid w:val="008F17D8"/>
    <w:rsid w:val="008F217C"/>
    <w:rsid w:val="008F442B"/>
    <w:rsid w:val="008F5088"/>
    <w:rsid w:val="008F7769"/>
    <w:rsid w:val="008F7853"/>
    <w:rsid w:val="009001F7"/>
    <w:rsid w:val="00900E8D"/>
    <w:rsid w:val="009012EE"/>
    <w:rsid w:val="0090190C"/>
    <w:rsid w:val="0090245D"/>
    <w:rsid w:val="00903EDB"/>
    <w:rsid w:val="00904D6A"/>
    <w:rsid w:val="0090523B"/>
    <w:rsid w:val="00905409"/>
    <w:rsid w:val="00905E13"/>
    <w:rsid w:val="00907C15"/>
    <w:rsid w:val="00911CD9"/>
    <w:rsid w:val="00913639"/>
    <w:rsid w:val="0091639E"/>
    <w:rsid w:val="00917848"/>
    <w:rsid w:val="009209E1"/>
    <w:rsid w:val="009210B4"/>
    <w:rsid w:val="00922678"/>
    <w:rsid w:val="0092591E"/>
    <w:rsid w:val="009274F4"/>
    <w:rsid w:val="0093047F"/>
    <w:rsid w:val="009316D8"/>
    <w:rsid w:val="009333C8"/>
    <w:rsid w:val="009333CC"/>
    <w:rsid w:val="00935189"/>
    <w:rsid w:val="00935240"/>
    <w:rsid w:val="009357EB"/>
    <w:rsid w:val="00935C79"/>
    <w:rsid w:val="00936907"/>
    <w:rsid w:val="0093755E"/>
    <w:rsid w:val="00942C70"/>
    <w:rsid w:val="009440A6"/>
    <w:rsid w:val="00946522"/>
    <w:rsid w:val="00951094"/>
    <w:rsid w:val="009523D4"/>
    <w:rsid w:val="009526C4"/>
    <w:rsid w:val="00952D43"/>
    <w:rsid w:val="00956F79"/>
    <w:rsid w:val="009609CA"/>
    <w:rsid w:val="00960A0E"/>
    <w:rsid w:val="009618FD"/>
    <w:rsid w:val="0096283A"/>
    <w:rsid w:val="00962FD2"/>
    <w:rsid w:val="009650B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395"/>
    <w:rsid w:val="00984BEF"/>
    <w:rsid w:val="00985008"/>
    <w:rsid w:val="00985D1E"/>
    <w:rsid w:val="0098666D"/>
    <w:rsid w:val="00992A62"/>
    <w:rsid w:val="00993B33"/>
    <w:rsid w:val="00995CEB"/>
    <w:rsid w:val="00997A6E"/>
    <w:rsid w:val="009A01EB"/>
    <w:rsid w:val="009A1334"/>
    <w:rsid w:val="009A1A7E"/>
    <w:rsid w:val="009A264E"/>
    <w:rsid w:val="009A2C87"/>
    <w:rsid w:val="009A4586"/>
    <w:rsid w:val="009A6276"/>
    <w:rsid w:val="009A7F7F"/>
    <w:rsid w:val="009B1953"/>
    <w:rsid w:val="009B27B6"/>
    <w:rsid w:val="009B2A2B"/>
    <w:rsid w:val="009B384E"/>
    <w:rsid w:val="009B4965"/>
    <w:rsid w:val="009B4A3B"/>
    <w:rsid w:val="009B51B3"/>
    <w:rsid w:val="009B52DA"/>
    <w:rsid w:val="009B54B2"/>
    <w:rsid w:val="009C0D85"/>
    <w:rsid w:val="009C1401"/>
    <w:rsid w:val="009C18B3"/>
    <w:rsid w:val="009C2533"/>
    <w:rsid w:val="009C600A"/>
    <w:rsid w:val="009C7B6A"/>
    <w:rsid w:val="009D075E"/>
    <w:rsid w:val="009D11B4"/>
    <w:rsid w:val="009D2177"/>
    <w:rsid w:val="009D27F9"/>
    <w:rsid w:val="009D353D"/>
    <w:rsid w:val="009D570A"/>
    <w:rsid w:val="009D58B3"/>
    <w:rsid w:val="009D5C4C"/>
    <w:rsid w:val="009D756D"/>
    <w:rsid w:val="009D7C3F"/>
    <w:rsid w:val="009E1DCE"/>
    <w:rsid w:val="009E26EA"/>
    <w:rsid w:val="009E2806"/>
    <w:rsid w:val="009E4BD4"/>
    <w:rsid w:val="009E5099"/>
    <w:rsid w:val="009E5F20"/>
    <w:rsid w:val="009E63F4"/>
    <w:rsid w:val="009E645A"/>
    <w:rsid w:val="009E66EF"/>
    <w:rsid w:val="009E79E8"/>
    <w:rsid w:val="009F0C9A"/>
    <w:rsid w:val="009F3386"/>
    <w:rsid w:val="009F3E63"/>
    <w:rsid w:val="009F4006"/>
    <w:rsid w:val="009F46A0"/>
    <w:rsid w:val="009F4773"/>
    <w:rsid w:val="009F5F7D"/>
    <w:rsid w:val="009F6FA5"/>
    <w:rsid w:val="00A002B7"/>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0B3A"/>
    <w:rsid w:val="00A35B2B"/>
    <w:rsid w:val="00A36DE3"/>
    <w:rsid w:val="00A43970"/>
    <w:rsid w:val="00A442DF"/>
    <w:rsid w:val="00A44DD7"/>
    <w:rsid w:val="00A45079"/>
    <w:rsid w:val="00A45E69"/>
    <w:rsid w:val="00A46AC2"/>
    <w:rsid w:val="00A47B81"/>
    <w:rsid w:val="00A50B6C"/>
    <w:rsid w:val="00A50BDD"/>
    <w:rsid w:val="00A50DC4"/>
    <w:rsid w:val="00A5165E"/>
    <w:rsid w:val="00A517BA"/>
    <w:rsid w:val="00A51D3F"/>
    <w:rsid w:val="00A528D4"/>
    <w:rsid w:val="00A52DD4"/>
    <w:rsid w:val="00A537CB"/>
    <w:rsid w:val="00A54BC2"/>
    <w:rsid w:val="00A557A9"/>
    <w:rsid w:val="00A55A75"/>
    <w:rsid w:val="00A56586"/>
    <w:rsid w:val="00A56FAE"/>
    <w:rsid w:val="00A57D26"/>
    <w:rsid w:val="00A604BD"/>
    <w:rsid w:val="00A60685"/>
    <w:rsid w:val="00A625F8"/>
    <w:rsid w:val="00A62B1A"/>
    <w:rsid w:val="00A62D31"/>
    <w:rsid w:val="00A6309E"/>
    <w:rsid w:val="00A65830"/>
    <w:rsid w:val="00A666CA"/>
    <w:rsid w:val="00A66CE2"/>
    <w:rsid w:val="00A674B2"/>
    <w:rsid w:val="00A67AA7"/>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56"/>
    <w:rsid w:val="00A90DA2"/>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7988"/>
    <w:rsid w:val="00AA7C88"/>
    <w:rsid w:val="00AA7E57"/>
    <w:rsid w:val="00AB06A4"/>
    <w:rsid w:val="00AB0DD5"/>
    <w:rsid w:val="00AB13C7"/>
    <w:rsid w:val="00AB2058"/>
    <w:rsid w:val="00AB2870"/>
    <w:rsid w:val="00AB3F30"/>
    <w:rsid w:val="00AB45A0"/>
    <w:rsid w:val="00AB5386"/>
    <w:rsid w:val="00AB66EA"/>
    <w:rsid w:val="00AB6906"/>
    <w:rsid w:val="00AB6B04"/>
    <w:rsid w:val="00AC0394"/>
    <w:rsid w:val="00AC0B32"/>
    <w:rsid w:val="00AC22DF"/>
    <w:rsid w:val="00AC2305"/>
    <w:rsid w:val="00AC339C"/>
    <w:rsid w:val="00AC6322"/>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E5FF4"/>
    <w:rsid w:val="00AF07AB"/>
    <w:rsid w:val="00AF17F0"/>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03AD4"/>
    <w:rsid w:val="00B04B82"/>
    <w:rsid w:val="00B116E0"/>
    <w:rsid w:val="00B12029"/>
    <w:rsid w:val="00B12C7E"/>
    <w:rsid w:val="00B130BB"/>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74F"/>
    <w:rsid w:val="00B45BA3"/>
    <w:rsid w:val="00B46E9E"/>
    <w:rsid w:val="00B46F56"/>
    <w:rsid w:val="00B4714C"/>
    <w:rsid w:val="00B50427"/>
    <w:rsid w:val="00B505A7"/>
    <w:rsid w:val="00B50F66"/>
    <w:rsid w:val="00B52AF2"/>
    <w:rsid w:val="00B53CA2"/>
    <w:rsid w:val="00B5450B"/>
    <w:rsid w:val="00B55BE5"/>
    <w:rsid w:val="00B573DF"/>
    <w:rsid w:val="00B5795C"/>
    <w:rsid w:val="00B579C6"/>
    <w:rsid w:val="00B610A5"/>
    <w:rsid w:val="00B611A5"/>
    <w:rsid w:val="00B611C4"/>
    <w:rsid w:val="00B61873"/>
    <w:rsid w:val="00B61AC4"/>
    <w:rsid w:val="00B61B3B"/>
    <w:rsid w:val="00B61C5E"/>
    <w:rsid w:val="00B629A4"/>
    <w:rsid w:val="00B64169"/>
    <w:rsid w:val="00B642C5"/>
    <w:rsid w:val="00B64ADB"/>
    <w:rsid w:val="00B66639"/>
    <w:rsid w:val="00B666B7"/>
    <w:rsid w:val="00B70313"/>
    <w:rsid w:val="00B73B9D"/>
    <w:rsid w:val="00B75F32"/>
    <w:rsid w:val="00B765A3"/>
    <w:rsid w:val="00B77E89"/>
    <w:rsid w:val="00B8154E"/>
    <w:rsid w:val="00B816FB"/>
    <w:rsid w:val="00B824F8"/>
    <w:rsid w:val="00B826C2"/>
    <w:rsid w:val="00B827DE"/>
    <w:rsid w:val="00B83040"/>
    <w:rsid w:val="00B8473C"/>
    <w:rsid w:val="00B8540E"/>
    <w:rsid w:val="00B85C86"/>
    <w:rsid w:val="00B873F2"/>
    <w:rsid w:val="00B87B02"/>
    <w:rsid w:val="00B90EED"/>
    <w:rsid w:val="00B9180F"/>
    <w:rsid w:val="00B9237A"/>
    <w:rsid w:val="00B92524"/>
    <w:rsid w:val="00B92A8A"/>
    <w:rsid w:val="00B9631B"/>
    <w:rsid w:val="00B96361"/>
    <w:rsid w:val="00BA13D7"/>
    <w:rsid w:val="00BA161F"/>
    <w:rsid w:val="00BA17DB"/>
    <w:rsid w:val="00BA3361"/>
    <w:rsid w:val="00BA3EEF"/>
    <w:rsid w:val="00BA49F0"/>
    <w:rsid w:val="00BA597D"/>
    <w:rsid w:val="00BA5C02"/>
    <w:rsid w:val="00BA63A8"/>
    <w:rsid w:val="00BA63FC"/>
    <w:rsid w:val="00BA7737"/>
    <w:rsid w:val="00BB0696"/>
    <w:rsid w:val="00BB0FFF"/>
    <w:rsid w:val="00BB2126"/>
    <w:rsid w:val="00BB247E"/>
    <w:rsid w:val="00BB4362"/>
    <w:rsid w:val="00BB572D"/>
    <w:rsid w:val="00BB601C"/>
    <w:rsid w:val="00BB7706"/>
    <w:rsid w:val="00BC09B9"/>
    <w:rsid w:val="00BC0F4D"/>
    <w:rsid w:val="00BC12AA"/>
    <w:rsid w:val="00BC19AA"/>
    <w:rsid w:val="00BC377B"/>
    <w:rsid w:val="00BC3F61"/>
    <w:rsid w:val="00BC4CF6"/>
    <w:rsid w:val="00BC5AE0"/>
    <w:rsid w:val="00BC5B4B"/>
    <w:rsid w:val="00BC6BEE"/>
    <w:rsid w:val="00BD0A0C"/>
    <w:rsid w:val="00BD319E"/>
    <w:rsid w:val="00BD3A99"/>
    <w:rsid w:val="00BD47AE"/>
    <w:rsid w:val="00BD4A5A"/>
    <w:rsid w:val="00BD623D"/>
    <w:rsid w:val="00BD7336"/>
    <w:rsid w:val="00BD7955"/>
    <w:rsid w:val="00BE1F8E"/>
    <w:rsid w:val="00BE23BD"/>
    <w:rsid w:val="00BE26AA"/>
    <w:rsid w:val="00BE3EAE"/>
    <w:rsid w:val="00BE511E"/>
    <w:rsid w:val="00BE542B"/>
    <w:rsid w:val="00BE5F2E"/>
    <w:rsid w:val="00BF118B"/>
    <w:rsid w:val="00BF2873"/>
    <w:rsid w:val="00BF33A2"/>
    <w:rsid w:val="00BF494F"/>
    <w:rsid w:val="00BF52F0"/>
    <w:rsid w:val="00BF7882"/>
    <w:rsid w:val="00BF7B99"/>
    <w:rsid w:val="00BF7F54"/>
    <w:rsid w:val="00C02556"/>
    <w:rsid w:val="00C0274D"/>
    <w:rsid w:val="00C03306"/>
    <w:rsid w:val="00C03D20"/>
    <w:rsid w:val="00C045B1"/>
    <w:rsid w:val="00C060C7"/>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0B37"/>
    <w:rsid w:val="00C31376"/>
    <w:rsid w:val="00C32F5D"/>
    <w:rsid w:val="00C33DA9"/>
    <w:rsid w:val="00C34EED"/>
    <w:rsid w:val="00C34F11"/>
    <w:rsid w:val="00C3517B"/>
    <w:rsid w:val="00C36643"/>
    <w:rsid w:val="00C369BB"/>
    <w:rsid w:val="00C36F89"/>
    <w:rsid w:val="00C41F64"/>
    <w:rsid w:val="00C43282"/>
    <w:rsid w:val="00C432E7"/>
    <w:rsid w:val="00C447EF"/>
    <w:rsid w:val="00C44A82"/>
    <w:rsid w:val="00C44FBA"/>
    <w:rsid w:val="00C459B4"/>
    <w:rsid w:val="00C461E8"/>
    <w:rsid w:val="00C462B0"/>
    <w:rsid w:val="00C47800"/>
    <w:rsid w:val="00C5057E"/>
    <w:rsid w:val="00C50691"/>
    <w:rsid w:val="00C510CA"/>
    <w:rsid w:val="00C515DA"/>
    <w:rsid w:val="00C52203"/>
    <w:rsid w:val="00C529D8"/>
    <w:rsid w:val="00C53746"/>
    <w:rsid w:val="00C54127"/>
    <w:rsid w:val="00C54206"/>
    <w:rsid w:val="00C54250"/>
    <w:rsid w:val="00C543D9"/>
    <w:rsid w:val="00C55970"/>
    <w:rsid w:val="00C55F2F"/>
    <w:rsid w:val="00C564BE"/>
    <w:rsid w:val="00C57966"/>
    <w:rsid w:val="00C610A2"/>
    <w:rsid w:val="00C62C19"/>
    <w:rsid w:val="00C62EFA"/>
    <w:rsid w:val="00C632AB"/>
    <w:rsid w:val="00C63778"/>
    <w:rsid w:val="00C63A66"/>
    <w:rsid w:val="00C6454C"/>
    <w:rsid w:val="00C64A27"/>
    <w:rsid w:val="00C66097"/>
    <w:rsid w:val="00C663ED"/>
    <w:rsid w:val="00C669CC"/>
    <w:rsid w:val="00C7237B"/>
    <w:rsid w:val="00C74E56"/>
    <w:rsid w:val="00C75592"/>
    <w:rsid w:val="00C76159"/>
    <w:rsid w:val="00C76513"/>
    <w:rsid w:val="00C76705"/>
    <w:rsid w:val="00C76DD5"/>
    <w:rsid w:val="00C77CA6"/>
    <w:rsid w:val="00C811F6"/>
    <w:rsid w:val="00C814C5"/>
    <w:rsid w:val="00C84788"/>
    <w:rsid w:val="00C87190"/>
    <w:rsid w:val="00C90FB6"/>
    <w:rsid w:val="00C9160E"/>
    <w:rsid w:val="00C92768"/>
    <w:rsid w:val="00C93B51"/>
    <w:rsid w:val="00C94A77"/>
    <w:rsid w:val="00C95772"/>
    <w:rsid w:val="00C9625A"/>
    <w:rsid w:val="00CA019D"/>
    <w:rsid w:val="00CA0803"/>
    <w:rsid w:val="00CA12F8"/>
    <w:rsid w:val="00CA1EE8"/>
    <w:rsid w:val="00CA1F16"/>
    <w:rsid w:val="00CA3B84"/>
    <w:rsid w:val="00CA54E8"/>
    <w:rsid w:val="00CA5BFC"/>
    <w:rsid w:val="00CA79C5"/>
    <w:rsid w:val="00CB0DFE"/>
    <w:rsid w:val="00CB1B4F"/>
    <w:rsid w:val="00CB39E2"/>
    <w:rsid w:val="00CB67EC"/>
    <w:rsid w:val="00CB6E2E"/>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965"/>
    <w:rsid w:val="00D03CC9"/>
    <w:rsid w:val="00D03D4F"/>
    <w:rsid w:val="00D03FDE"/>
    <w:rsid w:val="00D04650"/>
    <w:rsid w:val="00D059C9"/>
    <w:rsid w:val="00D05C09"/>
    <w:rsid w:val="00D06012"/>
    <w:rsid w:val="00D06875"/>
    <w:rsid w:val="00D079DA"/>
    <w:rsid w:val="00D11048"/>
    <w:rsid w:val="00D1206B"/>
    <w:rsid w:val="00D126EB"/>
    <w:rsid w:val="00D12AED"/>
    <w:rsid w:val="00D14082"/>
    <w:rsid w:val="00D1436F"/>
    <w:rsid w:val="00D1613F"/>
    <w:rsid w:val="00D1686E"/>
    <w:rsid w:val="00D207ED"/>
    <w:rsid w:val="00D211D1"/>
    <w:rsid w:val="00D2132B"/>
    <w:rsid w:val="00D21340"/>
    <w:rsid w:val="00D2165B"/>
    <w:rsid w:val="00D23847"/>
    <w:rsid w:val="00D23DE1"/>
    <w:rsid w:val="00D2404B"/>
    <w:rsid w:val="00D25C52"/>
    <w:rsid w:val="00D2691C"/>
    <w:rsid w:val="00D26DAF"/>
    <w:rsid w:val="00D26E54"/>
    <w:rsid w:val="00D26F2E"/>
    <w:rsid w:val="00D2795F"/>
    <w:rsid w:val="00D27B1D"/>
    <w:rsid w:val="00D30189"/>
    <w:rsid w:val="00D3152D"/>
    <w:rsid w:val="00D31719"/>
    <w:rsid w:val="00D319CD"/>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054D"/>
    <w:rsid w:val="00D51359"/>
    <w:rsid w:val="00D51E42"/>
    <w:rsid w:val="00D52A31"/>
    <w:rsid w:val="00D54420"/>
    <w:rsid w:val="00D55B0E"/>
    <w:rsid w:val="00D55C73"/>
    <w:rsid w:val="00D56196"/>
    <w:rsid w:val="00D577A9"/>
    <w:rsid w:val="00D57E31"/>
    <w:rsid w:val="00D60E25"/>
    <w:rsid w:val="00D61BBD"/>
    <w:rsid w:val="00D64256"/>
    <w:rsid w:val="00D64AE5"/>
    <w:rsid w:val="00D64C98"/>
    <w:rsid w:val="00D64CE1"/>
    <w:rsid w:val="00D66793"/>
    <w:rsid w:val="00D6740A"/>
    <w:rsid w:val="00D70FB3"/>
    <w:rsid w:val="00D719B5"/>
    <w:rsid w:val="00D71B32"/>
    <w:rsid w:val="00D72A57"/>
    <w:rsid w:val="00D73521"/>
    <w:rsid w:val="00D7595D"/>
    <w:rsid w:val="00D75FA5"/>
    <w:rsid w:val="00D77B07"/>
    <w:rsid w:val="00D77DC5"/>
    <w:rsid w:val="00D77E76"/>
    <w:rsid w:val="00D8092C"/>
    <w:rsid w:val="00D8129F"/>
    <w:rsid w:val="00D8170F"/>
    <w:rsid w:val="00D81C9A"/>
    <w:rsid w:val="00D82162"/>
    <w:rsid w:val="00D8375F"/>
    <w:rsid w:val="00D87100"/>
    <w:rsid w:val="00D909DD"/>
    <w:rsid w:val="00D91535"/>
    <w:rsid w:val="00D91C3B"/>
    <w:rsid w:val="00D933BD"/>
    <w:rsid w:val="00D93858"/>
    <w:rsid w:val="00D96596"/>
    <w:rsid w:val="00D97091"/>
    <w:rsid w:val="00D9745F"/>
    <w:rsid w:val="00D97927"/>
    <w:rsid w:val="00D97CAD"/>
    <w:rsid w:val="00DA0A60"/>
    <w:rsid w:val="00DA154E"/>
    <w:rsid w:val="00DA29BF"/>
    <w:rsid w:val="00DA36AC"/>
    <w:rsid w:val="00DA3DED"/>
    <w:rsid w:val="00DA55E9"/>
    <w:rsid w:val="00DA7061"/>
    <w:rsid w:val="00DB01AA"/>
    <w:rsid w:val="00DB0858"/>
    <w:rsid w:val="00DB0EFF"/>
    <w:rsid w:val="00DB1547"/>
    <w:rsid w:val="00DB292F"/>
    <w:rsid w:val="00DB4E77"/>
    <w:rsid w:val="00DB502E"/>
    <w:rsid w:val="00DB53C8"/>
    <w:rsid w:val="00DB7915"/>
    <w:rsid w:val="00DC045D"/>
    <w:rsid w:val="00DC0C94"/>
    <w:rsid w:val="00DC400D"/>
    <w:rsid w:val="00DC5CF1"/>
    <w:rsid w:val="00DC6CFF"/>
    <w:rsid w:val="00DC7876"/>
    <w:rsid w:val="00DD13C2"/>
    <w:rsid w:val="00DD3169"/>
    <w:rsid w:val="00DD380C"/>
    <w:rsid w:val="00DD3B4A"/>
    <w:rsid w:val="00DD40AF"/>
    <w:rsid w:val="00DD45ED"/>
    <w:rsid w:val="00DD6028"/>
    <w:rsid w:val="00DD7743"/>
    <w:rsid w:val="00DE1300"/>
    <w:rsid w:val="00DE2CBC"/>
    <w:rsid w:val="00DE3641"/>
    <w:rsid w:val="00DE673E"/>
    <w:rsid w:val="00DE7CF6"/>
    <w:rsid w:val="00DE7F7F"/>
    <w:rsid w:val="00DF16F6"/>
    <w:rsid w:val="00DF1720"/>
    <w:rsid w:val="00DF213B"/>
    <w:rsid w:val="00DF601D"/>
    <w:rsid w:val="00DF6E12"/>
    <w:rsid w:val="00E013FF"/>
    <w:rsid w:val="00E03466"/>
    <w:rsid w:val="00E04D01"/>
    <w:rsid w:val="00E06564"/>
    <w:rsid w:val="00E06706"/>
    <w:rsid w:val="00E07363"/>
    <w:rsid w:val="00E11ACD"/>
    <w:rsid w:val="00E12D8A"/>
    <w:rsid w:val="00E12DD4"/>
    <w:rsid w:val="00E12E04"/>
    <w:rsid w:val="00E13136"/>
    <w:rsid w:val="00E14559"/>
    <w:rsid w:val="00E162E6"/>
    <w:rsid w:val="00E17983"/>
    <w:rsid w:val="00E17ED3"/>
    <w:rsid w:val="00E20422"/>
    <w:rsid w:val="00E22041"/>
    <w:rsid w:val="00E2244A"/>
    <w:rsid w:val="00E23782"/>
    <w:rsid w:val="00E24B49"/>
    <w:rsid w:val="00E2593F"/>
    <w:rsid w:val="00E25CE9"/>
    <w:rsid w:val="00E26A9B"/>
    <w:rsid w:val="00E302E0"/>
    <w:rsid w:val="00E31AC2"/>
    <w:rsid w:val="00E327D4"/>
    <w:rsid w:val="00E33093"/>
    <w:rsid w:val="00E3369D"/>
    <w:rsid w:val="00E344A8"/>
    <w:rsid w:val="00E3456B"/>
    <w:rsid w:val="00E34B65"/>
    <w:rsid w:val="00E35944"/>
    <w:rsid w:val="00E35F59"/>
    <w:rsid w:val="00E3725C"/>
    <w:rsid w:val="00E37336"/>
    <w:rsid w:val="00E402B9"/>
    <w:rsid w:val="00E4034F"/>
    <w:rsid w:val="00E4143A"/>
    <w:rsid w:val="00E41B49"/>
    <w:rsid w:val="00E44695"/>
    <w:rsid w:val="00E44EFE"/>
    <w:rsid w:val="00E44F5F"/>
    <w:rsid w:val="00E45A69"/>
    <w:rsid w:val="00E46E29"/>
    <w:rsid w:val="00E523DB"/>
    <w:rsid w:val="00E531D6"/>
    <w:rsid w:val="00E551F5"/>
    <w:rsid w:val="00E552CC"/>
    <w:rsid w:val="00E55976"/>
    <w:rsid w:val="00E55FCB"/>
    <w:rsid w:val="00E56ED6"/>
    <w:rsid w:val="00E57704"/>
    <w:rsid w:val="00E604D7"/>
    <w:rsid w:val="00E61401"/>
    <w:rsid w:val="00E61624"/>
    <w:rsid w:val="00E642F2"/>
    <w:rsid w:val="00E67844"/>
    <w:rsid w:val="00E7077F"/>
    <w:rsid w:val="00E70FDD"/>
    <w:rsid w:val="00E71509"/>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8729C"/>
    <w:rsid w:val="00E874F8"/>
    <w:rsid w:val="00E90B8F"/>
    <w:rsid w:val="00E92114"/>
    <w:rsid w:val="00E93C4D"/>
    <w:rsid w:val="00E95329"/>
    <w:rsid w:val="00EA02A6"/>
    <w:rsid w:val="00EA04DE"/>
    <w:rsid w:val="00EA536F"/>
    <w:rsid w:val="00EA791F"/>
    <w:rsid w:val="00EB2A37"/>
    <w:rsid w:val="00EB321B"/>
    <w:rsid w:val="00EB3506"/>
    <w:rsid w:val="00EB4B83"/>
    <w:rsid w:val="00EB6019"/>
    <w:rsid w:val="00EB73A6"/>
    <w:rsid w:val="00EB782F"/>
    <w:rsid w:val="00EB78FB"/>
    <w:rsid w:val="00EC29AE"/>
    <w:rsid w:val="00EC2FAF"/>
    <w:rsid w:val="00EC52D2"/>
    <w:rsid w:val="00EC53F7"/>
    <w:rsid w:val="00EC574E"/>
    <w:rsid w:val="00ED005B"/>
    <w:rsid w:val="00ED1D21"/>
    <w:rsid w:val="00ED31B1"/>
    <w:rsid w:val="00ED65AE"/>
    <w:rsid w:val="00ED72D6"/>
    <w:rsid w:val="00EE0F38"/>
    <w:rsid w:val="00EE23A8"/>
    <w:rsid w:val="00EE37D5"/>
    <w:rsid w:val="00EE6808"/>
    <w:rsid w:val="00EE7921"/>
    <w:rsid w:val="00EF1589"/>
    <w:rsid w:val="00EF1907"/>
    <w:rsid w:val="00EF489D"/>
    <w:rsid w:val="00EF5C7D"/>
    <w:rsid w:val="00EF5CDE"/>
    <w:rsid w:val="00EF7DA9"/>
    <w:rsid w:val="00F010B0"/>
    <w:rsid w:val="00F01607"/>
    <w:rsid w:val="00F024B8"/>
    <w:rsid w:val="00F02906"/>
    <w:rsid w:val="00F043BF"/>
    <w:rsid w:val="00F04D42"/>
    <w:rsid w:val="00F050AD"/>
    <w:rsid w:val="00F05488"/>
    <w:rsid w:val="00F074D0"/>
    <w:rsid w:val="00F10112"/>
    <w:rsid w:val="00F10DD0"/>
    <w:rsid w:val="00F135C7"/>
    <w:rsid w:val="00F13A3B"/>
    <w:rsid w:val="00F13D8C"/>
    <w:rsid w:val="00F14181"/>
    <w:rsid w:val="00F141E9"/>
    <w:rsid w:val="00F146B9"/>
    <w:rsid w:val="00F14BED"/>
    <w:rsid w:val="00F162DF"/>
    <w:rsid w:val="00F166E2"/>
    <w:rsid w:val="00F16799"/>
    <w:rsid w:val="00F169A5"/>
    <w:rsid w:val="00F17A54"/>
    <w:rsid w:val="00F210EE"/>
    <w:rsid w:val="00F221CD"/>
    <w:rsid w:val="00F22E6E"/>
    <w:rsid w:val="00F24F48"/>
    <w:rsid w:val="00F253F4"/>
    <w:rsid w:val="00F27016"/>
    <w:rsid w:val="00F27491"/>
    <w:rsid w:val="00F30C21"/>
    <w:rsid w:val="00F30D56"/>
    <w:rsid w:val="00F3428E"/>
    <w:rsid w:val="00F34BF7"/>
    <w:rsid w:val="00F37A3C"/>
    <w:rsid w:val="00F40E3B"/>
    <w:rsid w:val="00F4114A"/>
    <w:rsid w:val="00F436AB"/>
    <w:rsid w:val="00F4497F"/>
    <w:rsid w:val="00F45E9F"/>
    <w:rsid w:val="00F46424"/>
    <w:rsid w:val="00F505D0"/>
    <w:rsid w:val="00F528E8"/>
    <w:rsid w:val="00F5542D"/>
    <w:rsid w:val="00F55923"/>
    <w:rsid w:val="00F56DD1"/>
    <w:rsid w:val="00F60FBD"/>
    <w:rsid w:val="00F61D3B"/>
    <w:rsid w:val="00F62772"/>
    <w:rsid w:val="00F63E7B"/>
    <w:rsid w:val="00F656C1"/>
    <w:rsid w:val="00F71DE2"/>
    <w:rsid w:val="00F72B20"/>
    <w:rsid w:val="00F72FF5"/>
    <w:rsid w:val="00F73E80"/>
    <w:rsid w:val="00F748F5"/>
    <w:rsid w:val="00F7563F"/>
    <w:rsid w:val="00F772E0"/>
    <w:rsid w:val="00F7796D"/>
    <w:rsid w:val="00F803D1"/>
    <w:rsid w:val="00F81082"/>
    <w:rsid w:val="00F8131A"/>
    <w:rsid w:val="00F82523"/>
    <w:rsid w:val="00F82827"/>
    <w:rsid w:val="00F83332"/>
    <w:rsid w:val="00F84594"/>
    <w:rsid w:val="00F8526F"/>
    <w:rsid w:val="00F865E8"/>
    <w:rsid w:val="00F86B74"/>
    <w:rsid w:val="00F870C6"/>
    <w:rsid w:val="00F879A4"/>
    <w:rsid w:val="00F90740"/>
    <w:rsid w:val="00F93A8C"/>
    <w:rsid w:val="00F94875"/>
    <w:rsid w:val="00F9595B"/>
    <w:rsid w:val="00F963B3"/>
    <w:rsid w:val="00F96A24"/>
    <w:rsid w:val="00F96B9E"/>
    <w:rsid w:val="00F97500"/>
    <w:rsid w:val="00F97D79"/>
    <w:rsid w:val="00FA143D"/>
    <w:rsid w:val="00FA2865"/>
    <w:rsid w:val="00FA4F57"/>
    <w:rsid w:val="00FA4FF3"/>
    <w:rsid w:val="00FA5192"/>
    <w:rsid w:val="00FA51E6"/>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C0D71"/>
    <w:rsid w:val="00FC1B5B"/>
    <w:rsid w:val="00FC1CA2"/>
    <w:rsid w:val="00FC2878"/>
    <w:rsid w:val="00FC2935"/>
    <w:rsid w:val="00FC2A15"/>
    <w:rsid w:val="00FC4ACD"/>
    <w:rsid w:val="00FD13B3"/>
    <w:rsid w:val="00FD1446"/>
    <w:rsid w:val="00FD21FF"/>
    <w:rsid w:val="00FD5491"/>
    <w:rsid w:val="00FD60F5"/>
    <w:rsid w:val="00FD6421"/>
    <w:rsid w:val="00FD6FD9"/>
    <w:rsid w:val="00FD706B"/>
    <w:rsid w:val="00FE04E3"/>
    <w:rsid w:val="00FE1050"/>
    <w:rsid w:val="00FE1EA0"/>
    <w:rsid w:val="00FE3053"/>
    <w:rsid w:val="00FE478B"/>
    <w:rsid w:val="00FE47D8"/>
    <w:rsid w:val="00FE59B4"/>
    <w:rsid w:val="00FE5FA7"/>
    <w:rsid w:val="00FE67EE"/>
    <w:rsid w:val="00FE69AD"/>
    <w:rsid w:val="00FF138F"/>
    <w:rsid w:val="00FF15EE"/>
    <w:rsid w:val="00FF1E40"/>
    <w:rsid w:val="00FF2F7D"/>
    <w:rsid w:val="00FF38FB"/>
    <w:rsid w:val="00FF4287"/>
    <w:rsid w:val="00FF4B86"/>
    <w:rsid w:val="00FF50E5"/>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31826837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646353486">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755129358">
      <w:bodyDiv w:val="1"/>
      <w:marLeft w:val="0"/>
      <w:marRight w:val="0"/>
      <w:marTop w:val="0"/>
      <w:marBottom w:val="0"/>
      <w:divBdr>
        <w:top w:val="none" w:sz="0" w:space="0" w:color="auto"/>
        <w:left w:val="none" w:sz="0" w:space="0" w:color="auto"/>
        <w:bottom w:val="none" w:sz="0" w:space="0" w:color="auto"/>
        <w:right w:val="none" w:sz="0" w:space="0" w:color="auto"/>
      </w:divBdr>
    </w:div>
    <w:div w:id="1808165192">
      <w:bodyDiv w:val="1"/>
      <w:marLeft w:val="0"/>
      <w:marRight w:val="0"/>
      <w:marTop w:val="0"/>
      <w:marBottom w:val="0"/>
      <w:divBdr>
        <w:top w:val="none" w:sz="0" w:space="0" w:color="auto"/>
        <w:left w:val="none" w:sz="0" w:space="0" w:color="auto"/>
        <w:bottom w:val="none" w:sz="0" w:space="0" w:color="auto"/>
        <w:right w:val="none" w:sz="0" w:space="0" w:color="auto"/>
      </w:divBdr>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bc.com/news/world-us-canada-56218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F348F-E4AD-4A6A-AD77-1069426BA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7</cp:revision>
  <dcterms:created xsi:type="dcterms:W3CDTF">2021-06-06T10:29:00Z</dcterms:created>
  <dcterms:modified xsi:type="dcterms:W3CDTF">2021-06-06T11:02:00Z</dcterms:modified>
</cp:coreProperties>
</file>